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19D9B" w14:textId="1D150CA1" w:rsidR="002A0A07" w:rsidRDefault="002A0A07">
      <w:r w:rsidRPr="002A0A07">
        <w:rPr>
          <w:noProof/>
        </w:rPr>
        <w:drawing>
          <wp:inline distT="0" distB="0" distL="0" distR="0" wp14:anchorId="55A25394" wp14:editId="4F6D47E4">
            <wp:extent cx="4114800" cy="548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231E9" w14:textId="4291A50A" w:rsidR="00245E76" w:rsidRDefault="00245E76"/>
    <w:p w14:paraId="687551F6" w14:textId="421C2F6E" w:rsidR="00245E76" w:rsidRDefault="00245E76" w:rsidP="00245E76">
      <w:pPr>
        <w:pStyle w:val="Heading1"/>
      </w:pPr>
      <w:r>
        <w:t>NOTES</w:t>
      </w:r>
    </w:p>
    <w:p w14:paraId="257680BD" w14:textId="06037618" w:rsidR="006E3379" w:rsidRDefault="006E3379" w:rsidP="006E3379">
      <w:pPr>
        <w:pStyle w:val="Heading2"/>
      </w:pPr>
      <w:r>
        <w:t>MILITARY</w:t>
      </w:r>
      <w:r w:rsidR="006B52EC">
        <w:t xml:space="preserve"> (</w:t>
      </w:r>
      <w:proofErr w:type="spellStart"/>
      <w:r w:rsidR="006B52EC">
        <w:t>Exercitus</w:t>
      </w:r>
      <w:proofErr w:type="spellEnd"/>
      <w:r w:rsidR="006B52EC">
        <w:t>)</w:t>
      </w:r>
    </w:p>
    <w:p w14:paraId="4DD6331C" w14:textId="7E84CC09" w:rsidR="00651E3E" w:rsidRPr="00651E3E" w:rsidRDefault="001F2C60" w:rsidP="00651E3E">
      <w:hyperlink r:id="rId7" w:history="1">
        <w:r w:rsidR="00BA18CF" w:rsidRPr="00BF2E43">
          <w:rPr>
            <w:rStyle w:val="Hyperlink"/>
          </w:rPr>
          <w:t>https://www.ancient.eu/Roman_Army/</w:t>
        </w:r>
      </w:hyperlink>
      <w:r w:rsidR="00BA18CF">
        <w:t xml:space="preserve"> </w:t>
      </w:r>
    </w:p>
    <w:p w14:paraId="09544FE9" w14:textId="1B9C922B" w:rsidR="006E3379" w:rsidRDefault="00837203" w:rsidP="00651E3E">
      <w:pPr>
        <w:pStyle w:val="ListParagraph"/>
        <w:numPr>
          <w:ilvl w:val="0"/>
          <w:numId w:val="6"/>
        </w:numPr>
      </w:pPr>
      <w:r>
        <w:t xml:space="preserve">The roman army was split up into legions, each with their own </w:t>
      </w:r>
      <w:proofErr w:type="spellStart"/>
      <w:r w:rsidR="00BA18CF">
        <w:t>legatus</w:t>
      </w:r>
      <w:proofErr w:type="spellEnd"/>
      <w:r w:rsidR="00BA18CF">
        <w:t xml:space="preserve"> </w:t>
      </w:r>
      <w:proofErr w:type="spellStart"/>
      <w:r w:rsidR="00BA18CF">
        <w:t>legionis</w:t>
      </w:r>
      <w:proofErr w:type="spellEnd"/>
    </w:p>
    <w:p w14:paraId="54D8F4F4" w14:textId="0436CFC7" w:rsidR="003935A1" w:rsidRDefault="003935A1" w:rsidP="003935A1">
      <w:pPr>
        <w:pStyle w:val="ListParagraph"/>
        <w:numPr>
          <w:ilvl w:val="1"/>
          <w:numId w:val="6"/>
        </w:numPr>
      </w:pPr>
      <w:r>
        <w:t xml:space="preserve">These legions were split into </w:t>
      </w:r>
      <w:r w:rsidR="00BA18CF">
        <w:t>10 cohorts each led by a centurion</w:t>
      </w:r>
    </w:p>
    <w:p w14:paraId="39333217" w14:textId="6C38EE7B" w:rsidR="00BA18CF" w:rsidRDefault="00BA18CF" w:rsidP="003935A1">
      <w:pPr>
        <w:pStyle w:val="ListParagraph"/>
        <w:numPr>
          <w:ilvl w:val="1"/>
          <w:numId w:val="6"/>
        </w:numPr>
      </w:pPr>
      <w:r>
        <w:t>Split into six centuries</w:t>
      </w:r>
    </w:p>
    <w:p w14:paraId="5F21C5A4" w14:textId="6D5C6892" w:rsidR="00BA18CF" w:rsidRDefault="00BA18CF" w:rsidP="003935A1">
      <w:pPr>
        <w:pStyle w:val="ListParagraph"/>
        <w:numPr>
          <w:ilvl w:val="1"/>
          <w:numId w:val="6"/>
        </w:numPr>
      </w:pPr>
      <w:r>
        <w:t>Split into 10 tents</w:t>
      </w:r>
    </w:p>
    <w:p w14:paraId="0D249D7B" w14:textId="056ABB45" w:rsidR="00BA18CF" w:rsidRDefault="00BA18CF" w:rsidP="003935A1">
      <w:pPr>
        <w:pStyle w:val="ListParagraph"/>
        <w:numPr>
          <w:ilvl w:val="1"/>
          <w:numId w:val="6"/>
        </w:numPr>
      </w:pPr>
      <w:r>
        <w:t>8 soldiers in one tent</w:t>
      </w:r>
    </w:p>
    <w:p w14:paraId="6A9EF592" w14:textId="01B5DAFE" w:rsidR="00BA18CF" w:rsidRDefault="00BA18CF" w:rsidP="003935A1">
      <w:pPr>
        <w:pStyle w:val="ListParagraph"/>
        <w:numPr>
          <w:ilvl w:val="1"/>
          <w:numId w:val="6"/>
        </w:numPr>
      </w:pPr>
      <w:r>
        <w:t>120 additional cavalry per legion</w:t>
      </w:r>
    </w:p>
    <w:p w14:paraId="16FF8AAE" w14:textId="68EF4744" w:rsidR="003935A1" w:rsidRDefault="00BA18CF" w:rsidP="003935A1">
      <w:pPr>
        <w:pStyle w:val="ListParagraph"/>
        <w:numPr>
          <w:ilvl w:val="0"/>
          <w:numId w:val="6"/>
        </w:numPr>
      </w:pPr>
      <w:r>
        <w:t>Once a soldier was discharged, he was given free roman citizenship</w:t>
      </w:r>
    </w:p>
    <w:p w14:paraId="71BB102F" w14:textId="45CDBBB1" w:rsidR="00BA18CF" w:rsidRDefault="00BA18CF" w:rsidP="00BA18CF">
      <w:pPr>
        <w:pStyle w:val="ListParagraph"/>
        <w:numPr>
          <w:ilvl w:val="0"/>
          <w:numId w:val="6"/>
        </w:numPr>
      </w:pPr>
      <w:r>
        <w:t xml:space="preserve">One day, I saw the emperor in a parade, and he was protected by his two praetorian </w:t>
      </w:r>
      <w:proofErr w:type="spellStart"/>
      <w:r>
        <w:t>prefectum</w:t>
      </w:r>
      <w:proofErr w:type="spellEnd"/>
      <w:r>
        <w:t>.</w:t>
      </w:r>
    </w:p>
    <w:p w14:paraId="00A64A33" w14:textId="1030C598" w:rsidR="00BA18CF" w:rsidRDefault="00BA18CF" w:rsidP="00BA18CF">
      <w:pPr>
        <w:pStyle w:val="ListParagraph"/>
        <w:numPr>
          <w:ilvl w:val="0"/>
          <w:numId w:val="6"/>
        </w:numPr>
      </w:pPr>
      <w:r>
        <w:lastRenderedPageBreak/>
        <w:t>The common soldier was given:</w:t>
      </w:r>
    </w:p>
    <w:p w14:paraId="3A190853" w14:textId="5E685F31" w:rsidR="00BA18CF" w:rsidRDefault="00BA18CF" w:rsidP="00BA18CF">
      <w:pPr>
        <w:pStyle w:val="ListParagraph"/>
        <w:numPr>
          <w:ilvl w:val="1"/>
          <w:numId w:val="6"/>
        </w:numPr>
      </w:pPr>
      <w:r>
        <w:t>Scutum</w:t>
      </w:r>
    </w:p>
    <w:p w14:paraId="6518D4B5" w14:textId="4DF9C49A" w:rsidR="00BA18CF" w:rsidRDefault="00BA18CF" w:rsidP="00BA18CF">
      <w:pPr>
        <w:pStyle w:val="ListParagraph"/>
        <w:numPr>
          <w:ilvl w:val="1"/>
          <w:numId w:val="6"/>
        </w:numPr>
      </w:pPr>
      <w:r>
        <w:t xml:space="preserve">Lorica </w:t>
      </w:r>
      <w:proofErr w:type="spellStart"/>
      <w:r>
        <w:t>Segmentata</w:t>
      </w:r>
      <w:proofErr w:type="spellEnd"/>
    </w:p>
    <w:p w14:paraId="01F82B4E" w14:textId="5AE10969" w:rsidR="00BA18CF" w:rsidRDefault="00BA18CF" w:rsidP="00BA18CF">
      <w:pPr>
        <w:pStyle w:val="ListParagraph"/>
        <w:numPr>
          <w:ilvl w:val="1"/>
          <w:numId w:val="6"/>
        </w:numPr>
      </w:pPr>
      <w:r>
        <w:t>Helmet</w:t>
      </w:r>
    </w:p>
    <w:p w14:paraId="0632D871" w14:textId="54E1A59A" w:rsidR="00BA18CF" w:rsidRDefault="00BA18CF" w:rsidP="00BA18CF">
      <w:pPr>
        <w:pStyle w:val="ListParagraph"/>
        <w:numPr>
          <w:ilvl w:val="1"/>
          <w:numId w:val="6"/>
        </w:numPr>
      </w:pPr>
      <w:r>
        <w:t>Pilus</w:t>
      </w:r>
    </w:p>
    <w:p w14:paraId="1775FC0B" w14:textId="729D25D7" w:rsidR="00BA18CF" w:rsidRDefault="00BA18CF" w:rsidP="00BA18CF">
      <w:pPr>
        <w:pStyle w:val="ListParagraph"/>
        <w:numPr>
          <w:ilvl w:val="1"/>
          <w:numId w:val="6"/>
        </w:numPr>
      </w:pPr>
      <w:r>
        <w:t xml:space="preserve">Gladius </w:t>
      </w:r>
      <w:proofErr w:type="spellStart"/>
      <w:r>
        <w:t>hispaniesis</w:t>
      </w:r>
      <w:proofErr w:type="spellEnd"/>
    </w:p>
    <w:p w14:paraId="0EE3E91C" w14:textId="2C0613DF" w:rsidR="006E3379" w:rsidRDefault="006E3379" w:rsidP="006E3379">
      <w:pPr>
        <w:pStyle w:val="Heading2"/>
      </w:pPr>
      <w:r>
        <w:t>GODS/RELIGION</w:t>
      </w:r>
      <w:r w:rsidR="006B52EC">
        <w:t xml:space="preserve"> (Deum et </w:t>
      </w:r>
      <w:proofErr w:type="spellStart"/>
      <w:r w:rsidR="006B52EC">
        <w:t>Religio</w:t>
      </w:r>
      <w:proofErr w:type="spellEnd"/>
      <w:r w:rsidR="006B52EC">
        <w:t>)</w:t>
      </w:r>
    </w:p>
    <w:p w14:paraId="2D1F5E9A" w14:textId="77777777" w:rsidR="009655A6" w:rsidRDefault="001F2C60" w:rsidP="009655A6">
      <w:hyperlink r:id="rId8" w:history="1">
        <w:r w:rsidR="009655A6" w:rsidRPr="00BF2E43">
          <w:rPr>
            <w:rStyle w:val="Hyperlink"/>
          </w:rPr>
          <w:t>https://www.ancient.eu/Roman_Religion/</w:t>
        </w:r>
      </w:hyperlink>
      <w:r w:rsidR="009655A6">
        <w:t xml:space="preserve"> </w:t>
      </w:r>
    </w:p>
    <w:p w14:paraId="277D0FAA" w14:textId="77777777" w:rsidR="009655A6" w:rsidRDefault="009655A6" w:rsidP="009655A6">
      <w:pPr>
        <w:pStyle w:val="ListParagraph"/>
        <w:numPr>
          <w:ilvl w:val="0"/>
          <w:numId w:val="5"/>
        </w:numPr>
      </w:pPr>
      <w:r>
        <w:t xml:space="preserve">Deum primum </w:t>
      </w:r>
      <w:proofErr w:type="spellStart"/>
      <w:r>
        <w:t>est</w:t>
      </w:r>
      <w:proofErr w:type="spellEnd"/>
      <w:r>
        <w:t xml:space="preserve"> </w:t>
      </w:r>
      <w:proofErr w:type="spellStart"/>
      <w:r>
        <w:t>Iupiter</w:t>
      </w:r>
      <w:proofErr w:type="spellEnd"/>
      <w:r>
        <w:t>, Io, Minerva, Mars, Pluto, et Neptune.</w:t>
      </w:r>
    </w:p>
    <w:p w14:paraId="03CEBECF" w14:textId="77777777" w:rsidR="009655A6" w:rsidRDefault="009655A6" w:rsidP="009655A6">
      <w:pPr>
        <w:pStyle w:val="ListParagraph"/>
        <w:numPr>
          <w:ilvl w:val="1"/>
          <w:numId w:val="5"/>
        </w:numPr>
      </w:pPr>
      <w:proofErr w:type="spellStart"/>
      <w:r>
        <w:t>Iupiter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m</w:t>
      </w:r>
      <w:proofErr w:type="spellEnd"/>
      <w:r>
        <w:t xml:space="preserve"> </w:t>
      </w:r>
      <w:proofErr w:type="spellStart"/>
      <w:r>
        <w:t>caelum</w:t>
      </w:r>
      <w:proofErr w:type="spellEnd"/>
    </w:p>
    <w:p w14:paraId="2D7ABAB5" w14:textId="77777777" w:rsidR="009655A6" w:rsidRDefault="009655A6" w:rsidP="009655A6">
      <w:pPr>
        <w:pStyle w:val="ListParagraph"/>
        <w:numPr>
          <w:ilvl w:val="1"/>
          <w:numId w:val="5"/>
        </w:numPr>
      </w:pPr>
      <w:r>
        <w:t xml:space="preserve">Io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s</w:t>
      </w:r>
      <w:proofErr w:type="spellEnd"/>
      <w:r>
        <w:t xml:space="preserve"> </w:t>
      </w:r>
      <w:proofErr w:type="spellStart"/>
      <w:r>
        <w:t>Matrem</w:t>
      </w:r>
      <w:proofErr w:type="spellEnd"/>
    </w:p>
    <w:p w14:paraId="58596B5F" w14:textId="77777777" w:rsidR="009655A6" w:rsidRDefault="009655A6" w:rsidP="009655A6">
      <w:pPr>
        <w:pStyle w:val="ListParagraph"/>
        <w:numPr>
          <w:ilvl w:val="1"/>
          <w:numId w:val="5"/>
        </w:numPr>
      </w:pPr>
      <w:r>
        <w:t xml:space="preserve">Minerva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s</w:t>
      </w:r>
      <w:proofErr w:type="spellEnd"/>
      <w:r>
        <w:t xml:space="preserve"> </w:t>
      </w:r>
    </w:p>
    <w:p w14:paraId="79790F7F" w14:textId="77777777" w:rsidR="009655A6" w:rsidRDefault="009655A6" w:rsidP="009655A6">
      <w:pPr>
        <w:pStyle w:val="ListParagraph"/>
        <w:numPr>
          <w:ilvl w:val="1"/>
          <w:numId w:val="5"/>
        </w:numPr>
      </w:pPr>
      <w:r>
        <w:t xml:space="preserve">Mars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s</w:t>
      </w:r>
      <w:proofErr w:type="spellEnd"/>
      <w:r>
        <w:t xml:space="preserve"> bellum</w:t>
      </w:r>
    </w:p>
    <w:p w14:paraId="3454823C" w14:textId="77777777" w:rsidR="009655A6" w:rsidRDefault="009655A6" w:rsidP="009655A6">
      <w:pPr>
        <w:pStyle w:val="ListParagraph"/>
        <w:numPr>
          <w:ilvl w:val="1"/>
          <w:numId w:val="5"/>
        </w:numPr>
      </w:pPr>
      <w:r>
        <w:t xml:space="preserve">Pluto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s</w:t>
      </w:r>
      <w:proofErr w:type="spellEnd"/>
      <w:r>
        <w:t xml:space="preserve"> </w:t>
      </w:r>
      <w:proofErr w:type="spellStart"/>
      <w:r>
        <w:t>subterra</w:t>
      </w:r>
      <w:proofErr w:type="spellEnd"/>
      <w:r>
        <w:t xml:space="preserve"> et death</w:t>
      </w:r>
    </w:p>
    <w:p w14:paraId="2914FE75" w14:textId="77777777" w:rsidR="009655A6" w:rsidRDefault="009655A6" w:rsidP="009655A6">
      <w:pPr>
        <w:pStyle w:val="ListParagraph"/>
        <w:numPr>
          <w:ilvl w:val="1"/>
          <w:numId w:val="5"/>
        </w:numPr>
      </w:pPr>
      <w:r>
        <w:t xml:space="preserve">Neptune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eus</w:t>
      </w:r>
      <w:proofErr w:type="spellEnd"/>
      <w:r>
        <w:t xml:space="preserve"> mare</w:t>
      </w:r>
    </w:p>
    <w:p w14:paraId="003509EA" w14:textId="58071BD9" w:rsidR="00651E3E" w:rsidRPr="00651E3E" w:rsidRDefault="001F2C60" w:rsidP="00651E3E">
      <w:hyperlink r:id="rId9" w:history="1">
        <w:r w:rsidR="00BA18CF" w:rsidRPr="00BF2E43">
          <w:rPr>
            <w:rStyle w:val="Hyperlink"/>
          </w:rPr>
          <w:t>https://www.historycentral.com/dates/Rome/Religion.html</w:t>
        </w:r>
      </w:hyperlink>
      <w:r w:rsidR="00BA18CF">
        <w:t xml:space="preserve"> </w:t>
      </w:r>
    </w:p>
    <w:p w14:paraId="3A69B2BA" w14:textId="3D58B62C" w:rsidR="00783CA6" w:rsidRDefault="00783CA6" w:rsidP="00783CA6">
      <w:pPr>
        <w:pStyle w:val="ListParagraph"/>
        <w:numPr>
          <w:ilvl w:val="0"/>
          <w:numId w:val="5"/>
        </w:numPr>
      </w:pPr>
      <w:r>
        <w:t>Each god had their own temple, and the romans would sacrifice animals (Not humans)</w:t>
      </w:r>
    </w:p>
    <w:p w14:paraId="0F517A8C" w14:textId="77A1E577" w:rsidR="00783CA6" w:rsidRDefault="00783CA6" w:rsidP="00783CA6">
      <w:pPr>
        <w:pStyle w:val="ListParagraph"/>
        <w:numPr>
          <w:ilvl w:val="0"/>
          <w:numId w:val="5"/>
        </w:numPr>
      </w:pPr>
      <w:r>
        <w:t>There is a growing religion called Christianity</w:t>
      </w:r>
    </w:p>
    <w:p w14:paraId="18ECFCFF" w14:textId="3631C4D9" w:rsidR="00783CA6" w:rsidRDefault="00783CA6" w:rsidP="00783CA6">
      <w:pPr>
        <w:pStyle w:val="ListParagraph"/>
        <w:numPr>
          <w:ilvl w:val="1"/>
          <w:numId w:val="5"/>
        </w:numPr>
      </w:pPr>
      <w:r>
        <w:t>Believes in one god</w:t>
      </w:r>
    </w:p>
    <w:p w14:paraId="2E598B1B" w14:textId="1ECE0C61" w:rsidR="00783CA6" w:rsidRDefault="00783CA6" w:rsidP="00783CA6">
      <w:pPr>
        <w:pStyle w:val="ListParagraph"/>
        <w:numPr>
          <w:ilvl w:val="1"/>
          <w:numId w:val="5"/>
        </w:numPr>
      </w:pPr>
      <w:r>
        <w:t xml:space="preserve">Originates from Judaism in </w:t>
      </w:r>
      <w:proofErr w:type="spellStart"/>
      <w:r>
        <w:t>judeam</w:t>
      </w:r>
      <w:proofErr w:type="spellEnd"/>
    </w:p>
    <w:p w14:paraId="49734AE5" w14:textId="0CF19484" w:rsidR="00783CA6" w:rsidRDefault="00783CA6" w:rsidP="00783CA6">
      <w:pPr>
        <w:pStyle w:val="ListParagraph"/>
        <w:numPr>
          <w:ilvl w:val="1"/>
          <w:numId w:val="5"/>
        </w:numPr>
      </w:pPr>
      <w:r>
        <w:t>Illegal in the eyes of the romans</w:t>
      </w:r>
    </w:p>
    <w:p w14:paraId="12A91A6A" w14:textId="77777777" w:rsidR="00783CA6" w:rsidRDefault="00783CA6" w:rsidP="00783CA6">
      <w:pPr>
        <w:ind w:left="360"/>
      </w:pPr>
    </w:p>
    <w:p w14:paraId="23540715" w14:textId="2F7ADC9C" w:rsidR="006E3379" w:rsidRDefault="006E3379" w:rsidP="006E3379">
      <w:pPr>
        <w:pStyle w:val="Heading2"/>
      </w:pPr>
      <w:r>
        <w:t>SATURNALIA</w:t>
      </w:r>
    </w:p>
    <w:p w14:paraId="7745146D" w14:textId="5D9CCBCE" w:rsidR="006E3379" w:rsidRDefault="001F2C60">
      <w:hyperlink r:id="rId10" w:history="1">
        <w:r w:rsidR="009414C5">
          <w:rPr>
            <w:rStyle w:val="Hyperlink"/>
          </w:rPr>
          <w:t>https://www.history.com/topics/ancient-rome/saturnalia</w:t>
        </w:r>
      </w:hyperlink>
    </w:p>
    <w:p w14:paraId="634396C5" w14:textId="39A509EC" w:rsidR="009414C5" w:rsidRDefault="009414C5" w:rsidP="009414C5">
      <w:pPr>
        <w:pStyle w:val="ListParagraph"/>
        <w:numPr>
          <w:ilvl w:val="0"/>
          <w:numId w:val="3"/>
        </w:numPr>
      </w:pPr>
      <w:r>
        <w:t>Saturnalia is the most popular roman holiday</w:t>
      </w:r>
    </w:p>
    <w:p w14:paraId="0B7A644D" w14:textId="4D0DE4FE" w:rsidR="009414C5" w:rsidRDefault="009414C5" w:rsidP="009414C5">
      <w:pPr>
        <w:pStyle w:val="ListParagraph"/>
        <w:numPr>
          <w:ilvl w:val="0"/>
          <w:numId w:val="3"/>
        </w:numPr>
      </w:pPr>
      <w:r>
        <w:t>Held in celebration of Saturn</w:t>
      </w:r>
    </w:p>
    <w:p w14:paraId="62FE536D" w14:textId="7F72D9E5" w:rsidR="004F542D" w:rsidRDefault="009414C5" w:rsidP="004F542D">
      <w:pPr>
        <w:pStyle w:val="ListParagraph"/>
        <w:numPr>
          <w:ilvl w:val="1"/>
          <w:numId w:val="3"/>
        </w:numPr>
      </w:pPr>
      <w:r>
        <w:t>During the winter solstice, from December 17 to December 25</w:t>
      </w:r>
    </w:p>
    <w:p w14:paraId="741E1921" w14:textId="29685529" w:rsidR="004F542D" w:rsidRDefault="004F542D" w:rsidP="004F542D">
      <w:pPr>
        <w:pStyle w:val="ListParagraph"/>
        <w:numPr>
          <w:ilvl w:val="0"/>
          <w:numId w:val="3"/>
        </w:numPr>
      </w:pPr>
      <w:r>
        <w:t>To start the celebration, a pig was sacrificed at the temple of Saturn.</w:t>
      </w:r>
    </w:p>
    <w:p w14:paraId="2A14EA2F" w14:textId="4DCB27A1" w:rsidR="009414C5" w:rsidRDefault="004F542D" w:rsidP="009414C5">
      <w:pPr>
        <w:pStyle w:val="ListParagraph"/>
        <w:numPr>
          <w:ilvl w:val="0"/>
          <w:numId w:val="3"/>
        </w:numPr>
      </w:pPr>
      <w:r>
        <w:t>After this, all schools and places of work closed</w:t>
      </w:r>
    </w:p>
    <w:p w14:paraId="05BC38BD" w14:textId="12721C55" w:rsidR="004F542D" w:rsidRDefault="004F542D" w:rsidP="009414C5">
      <w:pPr>
        <w:pStyle w:val="ListParagraph"/>
        <w:numPr>
          <w:ilvl w:val="0"/>
          <w:numId w:val="3"/>
        </w:numPr>
      </w:pPr>
      <w:r>
        <w:t>A coin would be hidden</w:t>
      </w:r>
      <w:r w:rsidR="00392B19">
        <w:t xml:space="preserve"> in a cake and fed to the slaves or lower-level family members</w:t>
      </w:r>
    </w:p>
    <w:p w14:paraId="3EB5A3B3" w14:textId="56401EDF" w:rsidR="00392B19" w:rsidRDefault="00392B19" w:rsidP="00392B19">
      <w:pPr>
        <w:pStyle w:val="ListParagraph"/>
        <w:numPr>
          <w:ilvl w:val="1"/>
          <w:numId w:val="3"/>
        </w:numPr>
      </w:pPr>
      <w:r>
        <w:t>The person who found the coin would be called the Saturnalia Princeps</w:t>
      </w:r>
    </w:p>
    <w:p w14:paraId="063E7318" w14:textId="059F396D" w:rsidR="00392B19" w:rsidRDefault="00392B19" w:rsidP="00392B19">
      <w:pPr>
        <w:pStyle w:val="ListParagraph"/>
        <w:numPr>
          <w:ilvl w:val="1"/>
          <w:numId w:val="3"/>
        </w:numPr>
      </w:pPr>
      <w:r>
        <w:t>They would lead the festivities and often sit at the head of the table</w:t>
      </w:r>
    </w:p>
    <w:p w14:paraId="486ACB30" w14:textId="41146FBF" w:rsidR="00392B19" w:rsidRDefault="00392B19" w:rsidP="00392B19">
      <w:pPr>
        <w:pStyle w:val="ListParagraph"/>
        <w:numPr>
          <w:ilvl w:val="1"/>
          <w:numId w:val="3"/>
        </w:numPr>
      </w:pPr>
      <w:r>
        <w:t>Saturnalia princeps would be allowed to wear crazy clothes, chase women, and be annoying</w:t>
      </w:r>
    </w:p>
    <w:p w14:paraId="480FD152" w14:textId="3932C05B" w:rsidR="00392B19" w:rsidRDefault="00392B19" w:rsidP="00392B19">
      <w:pPr>
        <w:pStyle w:val="ListParagraph"/>
        <w:numPr>
          <w:ilvl w:val="0"/>
          <w:numId w:val="3"/>
        </w:numPr>
      </w:pPr>
      <w:r>
        <w:t xml:space="preserve">On Sigillaria, people would give </w:t>
      </w:r>
      <w:proofErr w:type="spellStart"/>
      <w:r>
        <w:t>signillaria</w:t>
      </w:r>
      <w:proofErr w:type="spellEnd"/>
      <w:r>
        <w:t xml:space="preserve"> to their family</w:t>
      </w:r>
    </w:p>
    <w:p w14:paraId="2B04E61C" w14:textId="3862B9DE" w:rsidR="00F24A6C" w:rsidRDefault="00FD6C0E" w:rsidP="006E3379">
      <w:pPr>
        <w:pStyle w:val="Heading2"/>
      </w:pPr>
      <w:r>
        <w:t>GLADIATORS ‘N STUFF</w:t>
      </w:r>
      <w:r w:rsidR="006B52EC">
        <w:t xml:space="preserve"> (Gladiator)</w:t>
      </w:r>
    </w:p>
    <w:p w14:paraId="1F7CE8E2" w14:textId="08E5A87D" w:rsidR="00FE1AEB" w:rsidRDefault="00FE1AEB"/>
    <w:p w14:paraId="6D7D7C0E" w14:textId="50A66CBA" w:rsidR="009956A0" w:rsidRDefault="001F2C60">
      <w:pPr>
        <w:rPr>
          <w:rStyle w:val="Hyperlink"/>
        </w:rPr>
      </w:pPr>
      <w:hyperlink r:id="rId11" w:history="1">
        <w:r w:rsidR="00B268D9">
          <w:rPr>
            <w:rStyle w:val="Hyperlink"/>
          </w:rPr>
          <w:t>https://www.ancient.eu/gladiator/</w:t>
        </w:r>
      </w:hyperlink>
    </w:p>
    <w:p w14:paraId="3555F9A6" w14:textId="2E1CC09B" w:rsidR="00E57F43" w:rsidRDefault="00E57F43" w:rsidP="00E57F43">
      <w:pPr>
        <w:pStyle w:val="ListParagraph"/>
        <w:numPr>
          <w:ilvl w:val="0"/>
          <w:numId w:val="2"/>
        </w:numPr>
      </w:pPr>
      <w:r>
        <w:lastRenderedPageBreak/>
        <w:t>Samnite</w:t>
      </w:r>
    </w:p>
    <w:p w14:paraId="2015D14D" w14:textId="34D3F457" w:rsidR="004E1754" w:rsidRDefault="00554661" w:rsidP="004E1754">
      <w:pPr>
        <w:pStyle w:val="ListParagraph"/>
        <w:numPr>
          <w:ilvl w:val="1"/>
          <w:numId w:val="2"/>
        </w:numPr>
      </w:pPr>
      <w:r>
        <w:t>Gladius (Sword)</w:t>
      </w:r>
    </w:p>
    <w:p w14:paraId="42517D8E" w14:textId="4478E78F" w:rsidR="00554661" w:rsidRDefault="00327EB2" w:rsidP="00554661">
      <w:pPr>
        <w:pStyle w:val="ListParagraph"/>
        <w:numPr>
          <w:ilvl w:val="1"/>
          <w:numId w:val="2"/>
        </w:numPr>
      </w:pPr>
      <w:r>
        <w:t>Scutum (Large Shield)</w:t>
      </w:r>
    </w:p>
    <w:p w14:paraId="6D582287" w14:textId="18B00989" w:rsidR="00327EB2" w:rsidRDefault="00645FF4" w:rsidP="00554661">
      <w:pPr>
        <w:pStyle w:val="ListParagraph"/>
        <w:numPr>
          <w:ilvl w:val="1"/>
          <w:numId w:val="2"/>
        </w:numPr>
      </w:pPr>
      <w:proofErr w:type="spellStart"/>
      <w:r>
        <w:t>Arma</w:t>
      </w:r>
      <w:proofErr w:type="spellEnd"/>
      <w:r>
        <w:t xml:space="preserve"> (Armor)</w:t>
      </w:r>
    </w:p>
    <w:p w14:paraId="18DDAD9B" w14:textId="346A7B00" w:rsidR="00ED3900" w:rsidRDefault="00ED3900" w:rsidP="00ED3900">
      <w:pPr>
        <w:pStyle w:val="ListParagraph"/>
        <w:numPr>
          <w:ilvl w:val="0"/>
          <w:numId w:val="2"/>
        </w:numPr>
      </w:pPr>
      <w:r>
        <w:t>Thracian</w:t>
      </w:r>
    </w:p>
    <w:p w14:paraId="73FD8B9C" w14:textId="6F9939FA" w:rsidR="00645FF4" w:rsidRDefault="00486644" w:rsidP="00645FF4">
      <w:pPr>
        <w:pStyle w:val="ListParagraph"/>
        <w:numPr>
          <w:ilvl w:val="1"/>
          <w:numId w:val="2"/>
        </w:numPr>
      </w:pPr>
      <w:proofErr w:type="spellStart"/>
      <w:r>
        <w:t>Sica</w:t>
      </w:r>
      <w:proofErr w:type="spellEnd"/>
      <w:r>
        <w:t xml:space="preserve"> (Short Sword)</w:t>
      </w:r>
    </w:p>
    <w:p w14:paraId="64521E9C" w14:textId="28016011" w:rsidR="00486644" w:rsidRDefault="00C2086A" w:rsidP="00645FF4">
      <w:pPr>
        <w:pStyle w:val="ListParagraph"/>
        <w:numPr>
          <w:ilvl w:val="1"/>
          <w:numId w:val="2"/>
        </w:numPr>
      </w:pPr>
      <w:r>
        <w:t>Parma (</w:t>
      </w:r>
      <w:r w:rsidR="009829EE">
        <w:t xml:space="preserve">Small </w:t>
      </w:r>
      <w:proofErr w:type="spellStart"/>
      <w:r w:rsidR="009829EE">
        <w:t>Sheild</w:t>
      </w:r>
      <w:proofErr w:type="spellEnd"/>
      <w:r w:rsidR="000D3569">
        <w:t>)</w:t>
      </w:r>
    </w:p>
    <w:p w14:paraId="0B59D493" w14:textId="26CEC87A" w:rsidR="00ED3900" w:rsidRDefault="00ED3900" w:rsidP="00ED3900">
      <w:pPr>
        <w:pStyle w:val="ListParagraph"/>
        <w:numPr>
          <w:ilvl w:val="0"/>
          <w:numId w:val="2"/>
        </w:numPr>
      </w:pPr>
      <w:proofErr w:type="spellStart"/>
      <w:r>
        <w:t>Myrmillo</w:t>
      </w:r>
      <w:proofErr w:type="spellEnd"/>
    </w:p>
    <w:p w14:paraId="65EDA9F0" w14:textId="0FC2D318" w:rsidR="00EB2A47" w:rsidRDefault="00EB2A47" w:rsidP="00EB2A47">
      <w:pPr>
        <w:pStyle w:val="ListParagraph"/>
        <w:numPr>
          <w:ilvl w:val="1"/>
          <w:numId w:val="2"/>
        </w:numPr>
      </w:pPr>
      <w:r>
        <w:t>Gladius</w:t>
      </w:r>
    </w:p>
    <w:p w14:paraId="4028EB8D" w14:textId="5DF37583" w:rsidR="00EB2A47" w:rsidRDefault="000D2434" w:rsidP="00EB2A47">
      <w:pPr>
        <w:pStyle w:val="ListParagraph"/>
        <w:numPr>
          <w:ilvl w:val="1"/>
          <w:numId w:val="2"/>
        </w:numPr>
      </w:pPr>
      <w:r>
        <w:t>Scutum</w:t>
      </w:r>
    </w:p>
    <w:p w14:paraId="103CC6E6" w14:textId="4FAD3256" w:rsidR="00ED3900" w:rsidRDefault="00ED3900" w:rsidP="00ED3900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r>
        <w:t>Retiarius</w:t>
      </w:r>
      <w:r w:rsidRPr="00ED3900">
        <w:rPr>
          <w:rStyle w:val="Hyperlink"/>
          <w:color w:val="auto"/>
          <w:u w:val="none"/>
        </w:rPr>
        <w:t xml:space="preserve"> </w:t>
      </w:r>
    </w:p>
    <w:p w14:paraId="4270E13D" w14:textId="1DF088B8" w:rsidR="00EB2A47" w:rsidRDefault="00806AD1" w:rsidP="00EB2A47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Rete (Net)</w:t>
      </w:r>
    </w:p>
    <w:p w14:paraId="2FB9BF08" w14:textId="4141E0E3" w:rsidR="00806AD1" w:rsidRDefault="000D3569" w:rsidP="00EB2A47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Tridens</w:t>
      </w:r>
      <w:proofErr w:type="spellEnd"/>
      <w:r>
        <w:rPr>
          <w:rStyle w:val="Hyperlink"/>
          <w:color w:val="auto"/>
          <w:u w:val="none"/>
        </w:rPr>
        <w:t xml:space="preserve"> (Trident)</w:t>
      </w:r>
    </w:p>
    <w:p w14:paraId="175D2F79" w14:textId="22EA3F9B" w:rsidR="00B433CB" w:rsidRPr="00B433CB" w:rsidRDefault="001F2C60" w:rsidP="00B433CB">
      <w:pPr>
        <w:rPr>
          <w:rStyle w:val="Hyperlink"/>
          <w:color w:val="auto"/>
          <w:u w:val="none"/>
        </w:rPr>
      </w:pPr>
      <w:hyperlink r:id="rId12" w:anchor="Hoplomachus" w:history="1">
        <w:r w:rsidR="00B433CB">
          <w:rPr>
            <w:rStyle w:val="Hyperlink"/>
          </w:rPr>
          <w:t>https://en.wikipedia.org/wiki/List_of_Roman_gladiator_types#Hoplomachus</w:t>
        </w:r>
      </w:hyperlink>
    </w:p>
    <w:p w14:paraId="06A72193" w14:textId="105A9784" w:rsidR="00ED3900" w:rsidRDefault="00ED3900" w:rsidP="00ED3900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S</w:t>
      </w:r>
      <w:r w:rsidRPr="00ED3900">
        <w:rPr>
          <w:rStyle w:val="Hyperlink"/>
          <w:color w:val="auto"/>
          <w:u w:val="none"/>
        </w:rPr>
        <w:t>ecutor</w:t>
      </w:r>
      <w:proofErr w:type="spellEnd"/>
    </w:p>
    <w:p w14:paraId="7E734A96" w14:textId="5A845B40" w:rsidR="000D3569" w:rsidRDefault="00BF1F42" w:rsidP="000D3569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Fights Retiarius</w:t>
      </w:r>
    </w:p>
    <w:p w14:paraId="22AD8ACE" w14:textId="3E80887E" w:rsidR="00BF1F42" w:rsidRDefault="00BF1F42" w:rsidP="00BF1F42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Arma</w:t>
      </w:r>
      <w:proofErr w:type="spellEnd"/>
      <w:r>
        <w:rPr>
          <w:rStyle w:val="Hyperlink"/>
          <w:color w:val="auto"/>
          <w:u w:val="none"/>
        </w:rPr>
        <w:t xml:space="preserve"> </w:t>
      </w:r>
      <w:proofErr w:type="spellStart"/>
      <w:r w:rsidR="00C95AE8">
        <w:rPr>
          <w:rStyle w:val="Hyperlink"/>
          <w:color w:val="auto"/>
          <w:u w:val="none"/>
        </w:rPr>
        <w:t>glaber</w:t>
      </w:r>
      <w:proofErr w:type="spellEnd"/>
      <w:r w:rsidR="00C95AE8">
        <w:rPr>
          <w:rStyle w:val="Hyperlink"/>
          <w:color w:val="auto"/>
          <w:u w:val="none"/>
        </w:rPr>
        <w:t xml:space="preserve"> (Smooth armor)</w:t>
      </w:r>
    </w:p>
    <w:p w14:paraId="640126AF" w14:textId="07DA5FD0" w:rsidR="00C95AE8" w:rsidRPr="00ED3900" w:rsidRDefault="00A44478" w:rsidP="00BF1F42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arma</w:t>
      </w:r>
    </w:p>
    <w:p w14:paraId="54BFCAD6" w14:textId="2360F180" w:rsidR="00ED3900" w:rsidRDefault="00ED3900" w:rsidP="00ED3900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H</w:t>
      </w:r>
      <w:r w:rsidRPr="00ED3900">
        <w:rPr>
          <w:rStyle w:val="Hyperlink"/>
          <w:color w:val="auto"/>
          <w:u w:val="none"/>
        </w:rPr>
        <w:t>oblomicus</w:t>
      </w:r>
      <w:proofErr w:type="spellEnd"/>
    </w:p>
    <w:p w14:paraId="591D86A7" w14:textId="53BE7371" w:rsidR="00A66DDA" w:rsidRDefault="002E127E" w:rsidP="00A66DDA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Manica</w:t>
      </w:r>
      <w:proofErr w:type="spellEnd"/>
      <w:r>
        <w:rPr>
          <w:rStyle w:val="Hyperlink"/>
          <w:color w:val="auto"/>
          <w:u w:val="none"/>
        </w:rPr>
        <w:t xml:space="preserve"> (Arm Guard)</w:t>
      </w:r>
    </w:p>
    <w:p w14:paraId="6AF5BCA5" w14:textId="77777777" w:rsidR="00D462D2" w:rsidRPr="00ED3900" w:rsidRDefault="00D462D2" w:rsidP="00D462D2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Parmula</w:t>
      </w:r>
      <w:proofErr w:type="spellEnd"/>
      <w:r>
        <w:rPr>
          <w:rStyle w:val="Hyperlink"/>
          <w:color w:val="auto"/>
          <w:u w:val="none"/>
        </w:rPr>
        <w:t xml:space="preserve"> (Small </w:t>
      </w:r>
      <w:proofErr w:type="spellStart"/>
      <w:r>
        <w:rPr>
          <w:rStyle w:val="Hyperlink"/>
          <w:color w:val="auto"/>
          <w:u w:val="none"/>
        </w:rPr>
        <w:t>Small</w:t>
      </w:r>
      <w:proofErr w:type="spellEnd"/>
      <w:r>
        <w:rPr>
          <w:rStyle w:val="Hyperlink"/>
          <w:color w:val="auto"/>
          <w:u w:val="none"/>
        </w:rPr>
        <w:t xml:space="preserve"> shield)</w:t>
      </w:r>
    </w:p>
    <w:p w14:paraId="4C5F931C" w14:textId="5A63752F" w:rsidR="00D462D2" w:rsidRPr="00ED3900" w:rsidRDefault="001220C0" w:rsidP="00A66DDA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Telum</w:t>
      </w:r>
      <w:proofErr w:type="spellEnd"/>
      <w:r>
        <w:rPr>
          <w:rStyle w:val="Hyperlink"/>
          <w:color w:val="auto"/>
          <w:u w:val="none"/>
        </w:rPr>
        <w:t xml:space="preserve"> (Spear)</w:t>
      </w:r>
    </w:p>
    <w:p w14:paraId="7F180293" w14:textId="26031728" w:rsidR="00ED3900" w:rsidRDefault="00ED3900" w:rsidP="00ED3900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proofErr w:type="spellStart"/>
      <w:r>
        <w:rPr>
          <w:rStyle w:val="Hyperlink"/>
          <w:color w:val="auto"/>
          <w:u w:val="none"/>
        </w:rPr>
        <w:t>P</w:t>
      </w:r>
      <w:r w:rsidRPr="00ED3900">
        <w:rPr>
          <w:rStyle w:val="Hyperlink"/>
          <w:color w:val="auto"/>
          <w:u w:val="none"/>
        </w:rPr>
        <w:t>rovocator</w:t>
      </w:r>
      <w:proofErr w:type="spellEnd"/>
    </w:p>
    <w:p w14:paraId="5F9C31CC" w14:textId="467E8C97" w:rsidR="00E54E32" w:rsidRDefault="006977A9" w:rsidP="00E54E32">
      <w:pPr>
        <w:pStyle w:val="ListParagraph"/>
        <w:numPr>
          <w:ilvl w:val="1"/>
          <w:numId w:val="2"/>
        </w:numPr>
      </w:pPr>
      <w:r>
        <w:t xml:space="preserve">Meant to reflect a </w:t>
      </w:r>
      <w:proofErr w:type="spellStart"/>
      <w:r>
        <w:t>Legionaire</w:t>
      </w:r>
      <w:proofErr w:type="spellEnd"/>
    </w:p>
    <w:p w14:paraId="7FE44D7A" w14:textId="50D1484B" w:rsidR="006977A9" w:rsidRDefault="006977A9" w:rsidP="006977A9">
      <w:pPr>
        <w:pStyle w:val="ListParagraph"/>
        <w:numPr>
          <w:ilvl w:val="2"/>
          <w:numId w:val="2"/>
        </w:numPr>
      </w:pPr>
      <w:r>
        <w:t>Loincloth</w:t>
      </w:r>
    </w:p>
    <w:p w14:paraId="07CF3952" w14:textId="7FEF42F9" w:rsidR="006977A9" w:rsidRDefault="006977A9" w:rsidP="006977A9">
      <w:pPr>
        <w:pStyle w:val="ListParagraph"/>
        <w:numPr>
          <w:ilvl w:val="2"/>
          <w:numId w:val="2"/>
        </w:numPr>
      </w:pPr>
      <w:r>
        <w:t>Belt</w:t>
      </w:r>
    </w:p>
    <w:p w14:paraId="1B88053F" w14:textId="39E571BB" w:rsidR="006977A9" w:rsidRDefault="006977A9" w:rsidP="006977A9">
      <w:pPr>
        <w:pStyle w:val="ListParagraph"/>
        <w:numPr>
          <w:ilvl w:val="2"/>
          <w:numId w:val="2"/>
        </w:numPr>
      </w:pPr>
      <w:r>
        <w:t>Long grieve on leg</w:t>
      </w:r>
    </w:p>
    <w:p w14:paraId="3248D818" w14:textId="271C049D" w:rsidR="006977A9" w:rsidRDefault="006977A9" w:rsidP="006977A9">
      <w:pPr>
        <w:pStyle w:val="ListParagraph"/>
        <w:numPr>
          <w:ilvl w:val="2"/>
          <w:numId w:val="2"/>
        </w:numPr>
      </w:pPr>
      <w:proofErr w:type="spellStart"/>
      <w:r>
        <w:t>Manica</w:t>
      </w:r>
      <w:proofErr w:type="spellEnd"/>
    </w:p>
    <w:p w14:paraId="78E9D0AD" w14:textId="76046105" w:rsidR="006977A9" w:rsidRDefault="0001613E" w:rsidP="006977A9">
      <w:pPr>
        <w:pStyle w:val="ListParagraph"/>
        <w:numPr>
          <w:ilvl w:val="2"/>
          <w:numId w:val="2"/>
        </w:numPr>
      </w:pPr>
      <w:r>
        <w:t>Breastplate</w:t>
      </w:r>
    </w:p>
    <w:p w14:paraId="210AF77A" w14:textId="22F1F0A8" w:rsidR="0001613E" w:rsidRDefault="0001613E" w:rsidP="006977A9">
      <w:pPr>
        <w:pStyle w:val="ListParagraph"/>
        <w:numPr>
          <w:ilvl w:val="2"/>
          <w:numId w:val="2"/>
        </w:numPr>
      </w:pPr>
      <w:r>
        <w:t>Tall, rectangular shield</w:t>
      </w:r>
    </w:p>
    <w:p w14:paraId="0DC9CF62" w14:textId="4B1E013A" w:rsidR="002A0A07" w:rsidRDefault="0001613E" w:rsidP="002A0A07">
      <w:pPr>
        <w:pStyle w:val="ListParagraph"/>
        <w:numPr>
          <w:ilvl w:val="2"/>
          <w:numId w:val="2"/>
        </w:numPr>
      </w:pPr>
      <w:proofErr w:type="spellStart"/>
      <w:r>
        <w:t>Glaudius</w:t>
      </w:r>
      <w:proofErr w:type="spellEnd"/>
    </w:p>
    <w:p w14:paraId="5921E37D" w14:textId="7827F5F8" w:rsidR="00D768E6" w:rsidRDefault="001F2C60" w:rsidP="00D768E6">
      <w:hyperlink r:id="rId13" w:history="1">
        <w:r w:rsidR="00D768E6">
          <w:rPr>
            <w:rStyle w:val="Hyperlink"/>
          </w:rPr>
          <w:t>https://interestingengineering.com/the-colosseum-an-engineering-marvel-of-the-roman-empire</w:t>
        </w:r>
      </w:hyperlink>
    </w:p>
    <w:p w14:paraId="649F376B" w14:textId="77777777" w:rsidR="00D768E6" w:rsidRDefault="00AE2B92" w:rsidP="00AE2B92">
      <w:pPr>
        <w:pStyle w:val="ListParagraph"/>
        <w:numPr>
          <w:ilvl w:val="0"/>
          <w:numId w:val="2"/>
        </w:numPr>
      </w:pPr>
      <w:r>
        <w:t xml:space="preserve">The Gladiators </w:t>
      </w:r>
      <w:r w:rsidR="00D768E6">
        <w:t>fought in the coliseum</w:t>
      </w:r>
    </w:p>
    <w:p w14:paraId="2E913FD1" w14:textId="23D1080A" w:rsidR="00AE2B92" w:rsidRDefault="00D768E6" w:rsidP="00D768E6">
      <w:pPr>
        <w:pStyle w:val="ListParagraph"/>
        <w:numPr>
          <w:ilvl w:val="1"/>
          <w:numId w:val="2"/>
        </w:numPr>
      </w:pPr>
      <w:r>
        <w:t>Construction began in 72 and ended in 82</w:t>
      </w:r>
    </w:p>
    <w:p w14:paraId="252E1D5C" w14:textId="31191E73" w:rsidR="00D768E6" w:rsidRDefault="00D768E6" w:rsidP="00D768E6">
      <w:pPr>
        <w:pStyle w:val="ListParagraph"/>
        <w:numPr>
          <w:ilvl w:val="1"/>
          <w:numId w:val="2"/>
        </w:numPr>
      </w:pPr>
      <w:r>
        <w:t>Mid construction, there was 100 days of games in 80.</w:t>
      </w:r>
    </w:p>
    <w:p w14:paraId="2BB1ED28" w14:textId="0BA214F1" w:rsidR="00D768E6" w:rsidRDefault="00D768E6" w:rsidP="00D768E6">
      <w:pPr>
        <w:pStyle w:val="ListParagraph"/>
        <w:numPr>
          <w:ilvl w:val="1"/>
          <w:numId w:val="2"/>
        </w:numPr>
      </w:pPr>
      <w:r>
        <w:t>There were trapdoors in the floor to allow for animals to be lifted onto the stage, which was filled with crimson red sand to disguise the blood while it drained</w:t>
      </w:r>
    </w:p>
    <w:p w14:paraId="640A22A9" w14:textId="1812B392" w:rsidR="009414C5" w:rsidRDefault="009414C5" w:rsidP="009414C5">
      <w:pPr>
        <w:pStyle w:val="ListParagraph"/>
        <w:numPr>
          <w:ilvl w:val="0"/>
          <w:numId w:val="2"/>
        </w:numPr>
      </w:pPr>
      <w:r>
        <w:t>Sacrifices were made before the games</w:t>
      </w:r>
    </w:p>
    <w:p w14:paraId="14D9CEE6" w14:textId="23AF0D9E" w:rsidR="00D768E6" w:rsidRDefault="00D768E6" w:rsidP="00D768E6">
      <w:pPr>
        <w:pStyle w:val="ListParagraph"/>
        <w:numPr>
          <w:ilvl w:val="0"/>
          <w:numId w:val="2"/>
        </w:numPr>
      </w:pPr>
      <w:r>
        <w:t>Gladiators had multiple different types of fights:</w:t>
      </w:r>
    </w:p>
    <w:p w14:paraId="0DAA2BC9" w14:textId="06D2A9D3" w:rsidR="00D768E6" w:rsidRDefault="009414C5" w:rsidP="00D768E6">
      <w:pPr>
        <w:pStyle w:val="ListParagraph"/>
        <w:numPr>
          <w:ilvl w:val="1"/>
          <w:numId w:val="2"/>
        </w:numPr>
      </w:pPr>
      <w:r>
        <w:t>Gladiator v. Gladiator</w:t>
      </w:r>
    </w:p>
    <w:p w14:paraId="5AC9ADC3" w14:textId="207FA0FD" w:rsidR="009414C5" w:rsidRDefault="009414C5" w:rsidP="00D768E6">
      <w:pPr>
        <w:pStyle w:val="ListParagraph"/>
        <w:numPr>
          <w:ilvl w:val="1"/>
          <w:numId w:val="2"/>
        </w:numPr>
      </w:pPr>
      <w:r>
        <w:t>Gladiator v. Animal</w:t>
      </w:r>
    </w:p>
    <w:p w14:paraId="45C1025F" w14:textId="1A517C94" w:rsidR="009414C5" w:rsidRDefault="009414C5" w:rsidP="009414C5">
      <w:pPr>
        <w:pStyle w:val="ListParagraph"/>
        <w:numPr>
          <w:ilvl w:val="1"/>
          <w:numId w:val="2"/>
        </w:numPr>
      </w:pPr>
      <w:r>
        <w:t>Naval Battles</w:t>
      </w:r>
    </w:p>
    <w:p w14:paraId="4324FBA1" w14:textId="4EB2A7BC" w:rsidR="009414C5" w:rsidRDefault="009414C5" w:rsidP="009414C5">
      <w:pPr>
        <w:pStyle w:val="ListParagraph"/>
        <w:numPr>
          <w:ilvl w:val="2"/>
          <w:numId w:val="2"/>
        </w:numPr>
      </w:pPr>
      <w:r>
        <w:lastRenderedPageBreak/>
        <w:t xml:space="preserve">These battles were performed when the coliseum </w:t>
      </w:r>
      <w:proofErr w:type="gramStart"/>
      <w:r>
        <w:t>were</w:t>
      </w:r>
      <w:proofErr w:type="gramEnd"/>
      <w:r>
        <w:t xml:space="preserve"> filled with water</w:t>
      </w:r>
    </w:p>
    <w:p w14:paraId="177C0394" w14:textId="008364B2" w:rsidR="009414C5" w:rsidRDefault="009414C5" w:rsidP="009414C5">
      <w:pPr>
        <w:pStyle w:val="ListParagraph"/>
        <w:numPr>
          <w:ilvl w:val="0"/>
          <w:numId w:val="2"/>
        </w:numPr>
      </w:pPr>
      <w:r>
        <w:t>Plays were also performed in the coliseum, as well as Christian executions</w:t>
      </w:r>
    </w:p>
    <w:p w14:paraId="022B1F80" w14:textId="79DC7533" w:rsidR="002A0A07" w:rsidRDefault="002A0A07" w:rsidP="006E3379"/>
    <w:p w14:paraId="19891553" w14:textId="70DF36E4" w:rsidR="006E3379" w:rsidRDefault="006E3379" w:rsidP="006E3379">
      <w:pPr>
        <w:pStyle w:val="Heading2"/>
      </w:pPr>
      <w:r>
        <w:t>DEATH LIST</w:t>
      </w:r>
      <w:r w:rsidR="006B52EC">
        <w:t xml:space="preserve"> (</w:t>
      </w:r>
      <w:proofErr w:type="spellStart"/>
      <w:r w:rsidR="006B52EC">
        <w:t>Proscriptio</w:t>
      </w:r>
      <w:proofErr w:type="spellEnd"/>
      <w:r w:rsidR="006B52EC">
        <w:t>)</w:t>
      </w:r>
    </w:p>
    <w:p w14:paraId="756BFB33" w14:textId="77777777" w:rsidR="00B7374C" w:rsidRDefault="00B7374C" w:rsidP="00651E3E"/>
    <w:p w14:paraId="3E49B088" w14:textId="0DFCBD7B" w:rsidR="00651E3E" w:rsidRPr="00651E3E" w:rsidRDefault="001F2C60" w:rsidP="00651E3E">
      <w:hyperlink r:id="rId14" w:history="1">
        <w:r w:rsidR="00B7374C" w:rsidRPr="004F0FB7">
          <w:rPr>
            <w:rStyle w:val="Hyperlink"/>
          </w:rPr>
          <w:t>https://www.britannica.com/topic/proscription</w:t>
        </w:r>
      </w:hyperlink>
    </w:p>
    <w:p w14:paraId="19F0DE81" w14:textId="61E6FCA3" w:rsidR="006B52EC" w:rsidRDefault="005D284C" w:rsidP="005D284C">
      <w:pPr>
        <w:pStyle w:val="ListParagraph"/>
        <w:numPr>
          <w:ilvl w:val="0"/>
          <w:numId w:val="7"/>
        </w:numPr>
      </w:pPr>
      <w:r>
        <w:t xml:space="preserve">Began around </w:t>
      </w:r>
      <w:r w:rsidR="00076B52">
        <w:t>80 BC by Sulla to kill enemies.</w:t>
      </w:r>
    </w:p>
    <w:p w14:paraId="7576E3D6" w14:textId="606D008D" w:rsidR="00076B52" w:rsidRDefault="00B7374C" w:rsidP="005D284C">
      <w:pPr>
        <w:pStyle w:val="ListParagraph"/>
        <w:numPr>
          <w:ilvl w:val="0"/>
          <w:numId w:val="7"/>
        </w:numPr>
      </w:pPr>
      <w:r>
        <w:t>List posted in the center of town</w:t>
      </w:r>
    </w:p>
    <w:p w14:paraId="50BB0A0C" w14:textId="56F0682B" w:rsidR="00B7374C" w:rsidRDefault="00B7374C" w:rsidP="005D284C">
      <w:pPr>
        <w:pStyle w:val="ListParagraph"/>
        <w:numPr>
          <w:ilvl w:val="0"/>
          <w:numId w:val="7"/>
        </w:numPr>
      </w:pPr>
      <w:r>
        <w:t>Declared people on the list (</w:t>
      </w:r>
      <w:proofErr w:type="spellStart"/>
      <w:r>
        <w:t>Perscriptiones</w:t>
      </w:r>
      <w:proofErr w:type="spellEnd"/>
      <w:r>
        <w:t xml:space="preserve">) were not human </w:t>
      </w:r>
    </w:p>
    <w:p w14:paraId="5FD91C4D" w14:textId="77867BEE" w:rsidR="00B7374C" w:rsidRDefault="00B7374C" w:rsidP="00B7374C">
      <w:pPr>
        <w:pStyle w:val="ListParagraph"/>
        <w:numPr>
          <w:ilvl w:val="1"/>
          <w:numId w:val="7"/>
        </w:numPr>
      </w:pPr>
      <w:r>
        <w:t xml:space="preserve">Anyone that killed or captured </w:t>
      </w:r>
      <w:r w:rsidR="00232FF5">
        <w:t xml:space="preserve">a </w:t>
      </w:r>
      <w:proofErr w:type="spellStart"/>
      <w:r w:rsidR="00232FF5">
        <w:t>perscriptiones</w:t>
      </w:r>
      <w:proofErr w:type="spellEnd"/>
      <w:r w:rsidR="00232FF5">
        <w:t xml:space="preserve"> was rewarded, and anyone that helped them would be punished</w:t>
      </w:r>
    </w:p>
    <w:p w14:paraId="7D4D5A8F" w14:textId="79AC5DD5" w:rsidR="00232FF5" w:rsidRDefault="00232FF5" w:rsidP="00232FF5">
      <w:pPr>
        <w:pStyle w:val="ListParagraph"/>
        <w:numPr>
          <w:ilvl w:val="0"/>
          <w:numId w:val="7"/>
        </w:numPr>
      </w:pPr>
      <w:proofErr w:type="spellStart"/>
      <w:r>
        <w:t>Perscriptiones</w:t>
      </w:r>
      <w:proofErr w:type="spellEnd"/>
      <w:r>
        <w:t>’ property was seized, and their offspring for two generations were barred from public office.</w:t>
      </w:r>
    </w:p>
    <w:p w14:paraId="4A4DEB23" w14:textId="77777777" w:rsidR="005D284C" w:rsidRPr="006B52EC" w:rsidRDefault="005D284C" w:rsidP="005D284C"/>
    <w:p w14:paraId="0A9B10C5" w14:textId="5FF23BF8" w:rsidR="005D284C" w:rsidRDefault="005D284C" w:rsidP="000E75E6">
      <w:pPr>
        <w:pStyle w:val="Heading2"/>
      </w:pPr>
      <w:r>
        <w:t xml:space="preserve">Vesuvius eruption </w:t>
      </w:r>
    </w:p>
    <w:p w14:paraId="6AF388F6" w14:textId="7A958056" w:rsidR="000E75E6" w:rsidRPr="000E75E6" w:rsidRDefault="001F2C60" w:rsidP="000E75E6">
      <w:hyperlink r:id="rId15" w:history="1">
        <w:r w:rsidR="000E75E6" w:rsidRPr="00BF2E43">
          <w:rPr>
            <w:rStyle w:val="Hyperlink"/>
          </w:rPr>
          <w:t>https://www.history.com/topics/ancient-history/pompeii</w:t>
        </w:r>
      </w:hyperlink>
      <w:r w:rsidR="000E75E6">
        <w:t xml:space="preserve"> </w:t>
      </w:r>
    </w:p>
    <w:p w14:paraId="7B90467E" w14:textId="546962EB" w:rsidR="005D284C" w:rsidRDefault="000E75E6" w:rsidP="005D284C">
      <w:pPr>
        <w:pStyle w:val="ListParagraph"/>
        <w:numPr>
          <w:ilvl w:val="0"/>
          <w:numId w:val="7"/>
        </w:numPr>
      </w:pPr>
      <w:r>
        <w:t xml:space="preserve">Vesuvius eruption in 79 AD destroyed Pompeii but spared </w:t>
      </w:r>
      <w:proofErr w:type="spellStart"/>
      <w:r>
        <w:t>neapolis</w:t>
      </w:r>
      <w:proofErr w:type="spellEnd"/>
      <w:r>
        <w:t xml:space="preserve">, which would later become the city of </w:t>
      </w:r>
      <w:proofErr w:type="spellStart"/>
      <w:r>
        <w:t>naples</w:t>
      </w:r>
      <w:proofErr w:type="spellEnd"/>
      <w:r>
        <w:t>.</w:t>
      </w:r>
    </w:p>
    <w:p w14:paraId="6A04BEFD" w14:textId="17A2C67E" w:rsidR="000E75E6" w:rsidRDefault="001F2C60" w:rsidP="000E75E6">
      <w:hyperlink r:id="rId16" w:history="1">
        <w:r w:rsidR="000E75E6" w:rsidRPr="00BF2E43">
          <w:rPr>
            <w:rStyle w:val="Hyperlink"/>
          </w:rPr>
          <w:t>https://www.youtube.com/watch?v=dY_3ggKg0Bc</w:t>
        </w:r>
      </w:hyperlink>
      <w:r w:rsidR="000E75E6">
        <w:t xml:space="preserve"> </w:t>
      </w:r>
    </w:p>
    <w:p w14:paraId="26352E62" w14:textId="0A8B851B" w:rsidR="000E75E6" w:rsidRDefault="000E75E6" w:rsidP="005D284C">
      <w:pPr>
        <w:pStyle w:val="ListParagraph"/>
        <w:numPr>
          <w:ilvl w:val="0"/>
          <w:numId w:val="7"/>
        </w:numPr>
      </w:pPr>
      <w:r>
        <w:t xml:space="preserve">A large cloud appeared to the east of </w:t>
      </w:r>
      <w:proofErr w:type="spellStart"/>
      <w:r>
        <w:t>naples</w:t>
      </w:r>
      <w:proofErr w:type="spellEnd"/>
      <w:r>
        <w:t xml:space="preserve"> from </w:t>
      </w:r>
      <w:proofErr w:type="gramStart"/>
      <w:r>
        <w:t>mount Vesuvius</w:t>
      </w:r>
      <w:proofErr w:type="gramEnd"/>
      <w:r>
        <w:t xml:space="preserve">. </w:t>
      </w:r>
    </w:p>
    <w:p w14:paraId="257E08F1" w14:textId="4D8FA711" w:rsidR="000E75E6" w:rsidRDefault="000E75E6" w:rsidP="005D284C">
      <w:pPr>
        <w:pStyle w:val="ListParagraph"/>
        <w:numPr>
          <w:ilvl w:val="0"/>
          <w:numId w:val="7"/>
        </w:numPr>
      </w:pPr>
      <w:r>
        <w:t>There was an earthquake soon after (began to flee northwards at noon)</w:t>
      </w:r>
    </w:p>
    <w:p w14:paraId="00149D76" w14:textId="39B0CB0F" w:rsidR="000E75E6" w:rsidRDefault="000E75E6" w:rsidP="005D284C">
      <w:pPr>
        <w:pStyle w:val="ListParagraph"/>
        <w:numPr>
          <w:ilvl w:val="0"/>
          <w:numId w:val="7"/>
        </w:numPr>
      </w:pPr>
      <w:r>
        <w:t xml:space="preserve">Looking southward, the cloud became red at 5 pm and fire began to fall onto </w:t>
      </w:r>
      <w:proofErr w:type="spellStart"/>
      <w:r>
        <w:t>pompeii</w:t>
      </w:r>
      <w:proofErr w:type="spellEnd"/>
    </w:p>
    <w:p w14:paraId="30958611" w14:textId="42C9A8DA" w:rsidR="000E75E6" w:rsidRDefault="000E75E6" w:rsidP="005D284C">
      <w:pPr>
        <w:pStyle w:val="ListParagraph"/>
        <w:numPr>
          <w:ilvl w:val="0"/>
          <w:numId w:val="7"/>
        </w:numPr>
      </w:pPr>
      <w:r>
        <w:t>A large explosion could be heard, and a wave of fire and ash could be seen running down the volcano and onto Pompeii around 8  pm</w:t>
      </w:r>
    </w:p>
    <w:p w14:paraId="4D5F8A90" w14:textId="20526697" w:rsidR="0079617D" w:rsidRDefault="0079617D" w:rsidP="005D284C">
      <w:pPr>
        <w:pStyle w:val="ListParagraph"/>
        <w:numPr>
          <w:ilvl w:val="0"/>
          <w:numId w:val="7"/>
        </w:numPr>
      </w:pPr>
      <w:r>
        <w:t>Large earthquake at 1 am and supposedly a tsunami</w:t>
      </w:r>
    </w:p>
    <w:p w14:paraId="53C15DB0" w14:textId="3C3419DB" w:rsidR="00FF4790" w:rsidRDefault="00FF4790" w:rsidP="00FF4790"/>
    <w:p w14:paraId="35D0B622" w14:textId="22E80C72" w:rsidR="00FF4790" w:rsidRDefault="00FF4790" w:rsidP="00FF4790"/>
    <w:p w14:paraId="3B323FF1" w14:textId="11CBC1D1" w:rsidR="00FF4790" w:rsidRDefault="00FF4790" w:rsidP="00FF4790"/>
    <w:p w14:paraId="50D72A6B" w14:textId="69832D40" w:rsidR="00FF4790" w:rsidRDefault="00FF4790" w:rsidP="00FF4790"/>
    <w:p w14:paraId="686BDD0B" w14:textId="0D0BE550" w:rsidR="00FF4790" w:rsidRDefault="00FF4790" w:rsidP="00FF4790"/>
    <w:p w14:paraId="1C68DA46" w14:textId="77777777" w:rsidR="00FF4790" w:rsidRDefault="00FF4790" w:rsidP="00FF4790"/>
    <w:p w14:paraId="17175437" w14:textId="025643DE" w:rsidR="00245E76" w:rsidRDefault="00245E76" w:rsidP="00245E76">
      <w:pPr>
        <w:pStyle w:val="Heading1"/>
      </w:pPr>
      <w:r>
        <w:lastRenderedPageBreak/>
        <w:t>PARAGRAPHS</w:t>
      </w:r>
    </w:p>
    <w:p w14:paraId="2C97CC58" w14:textId="3FBFD3AF" w:rsidR="00245E76" w:rsidRDefault="00245E76" w:rsidP="00245E76">
      <w:pPr>
        <w:pStyle w:val="Heading2"/>
      </w:pPr>
      <w:r>
        <w:t>MILITARY (</w:t>
      </w:r>
      <w:proofErr w:type="spellStart"/>
      <w:r>
        <w:t>Exercitus</w:t>
      </w:r>
      <w:proofErr w:type="spellEnd"/>
      <w:r>
        <w:t>)</w:t>
      </w:r>
    </w:p>
    <w:p w14:paraId="3D28B23F" w14:textId="134EA9E4" w:rsidR="00245E76" w:rsidRDefault="00245E76" w:rsidP="0084702B">
      <w:proofErr w:type="spellStart"/>
      <w:r>
        <w:t>Exercitus</w:t>
      </w:r>
      <w:proofErr w:type="spellEnd"/>
      <w:r>
        <w:t xml:space="preserve"> </w:t>
      </w:r>
      <w:proofErr w:type="spellStart"/>
      <w:r>
        <w:t>romum</w:t>
      </w:r>
      <w:proofErr w:type="spellEnd"/>
      <w:r>
        <w:t xml:space="preserve"> </w:t>
      </w:r>
      <w:proofErr w:type="spellStart"/>
      <w:r>
        <w:t>habe</w:t>
      </w:r>
      <w:r w:rsidR="00AC508A">
        <w:t>nt</w:t>
      </w:r>
      <w:proofErr w:type="spellEnd"/>
      <w:r>
        <w:t xml:space="preserve"> </w:t>
      </w:r>
      <w:proofErr w:type="spellStart"/>
      <w:r>
        <w:t>multos</w:t>
      </w:r>
      <w:proofErr w:type="spellEnd"/>
      <w:r>
        <w:t xml:space="preserve"> </w:t>
      </w:r>
      <w:proofErr w:type="spellStart"/>
      <w:r>
        <w:t>legion</w:t>
      </w:r>
      <w:r w:rsidR="00016B20">
        <w:t>e</w:t>
      </w:r>
      <w:r>
        <w:t>s</w:t>
      </w:r>
      <w:proofErr w:type="spellEnd"/>
      <w:r w:rsidR="0084702B">
        <w:t xml:space="preserve">. </w:t>
      </w:r>
      <w:proofErr w:type="spellStart"/>
      <w:r w:rsidR="0084702B">
        <w:t>Legion</w:t>
      </w:r>
      <w:r w:rsidR="00016B20">
        <w:t>e</w:t>
      </w:r>
      <w:r w:rsidR="0084702B">
        <w:t>s</w:t>
      </w:r>
      <w:proofErr w:type="spellEnd"/>
      <w:r w:rsidR="0084702B">
        <w:t xml:space="preserve"> </w:t>
      </w:r>
      <w:proofErr w:type="spellStart"/>
      <w:r w:rsidR="0084702B">
        <w:t>habe</w:t>
      </w:r>
      <w:r w:rsidR="00AC508A">
        <w:t>nt</w:t>
      </w:r>
      <w:proofErr w:type="spellEnd"/>
      <w:r w:rsidR="0084702B">
        <w:t xml:space="preserve"> </w:t>
      </w:r>
      <w:proofErr w:type="spellStart"/>
      <w:r w:rsidR="0084702B">
        <w:t>decem</w:t>
      </w:r>
      <w:proofErr w:type="spellEnd"/>
      <w:r w:rsidR="0084702B">
        <w:t xml:space="preserve"> </w:t>
      </w:r>
      <w:proofErr w:type="spellStart"/>
      <w:r w:rsidR="0084702B">
        <w:t>cohors</w:t>
      </w:r>
      <w:proofErr w:type="spellEnd"/>
      <w:r w:rsidR="0084702B">
        <w:t xml:space="preserve">. </w:t>
      </w:r>
      <w:proofErr w:type="spellStart"/>
      <w:r w:rsidR="0084702B">
        <w:t>Cohors</w:t>
      </w:r>
      <w:proofErr w:type="spellEnd"/>
      <w:r w:rsidR="0084702B">
        <w:t xml:space="preserve"> </w:t>
      </w:r>
      <w:proofErr w:type="spellStart"/>
      <w:r w:rsidR="0084702B">
        <w:t>habe</w:t>
      </w:r>
      <w:r w:rsidR="00AC508A">
        <w:t>nt</w:t>
      </w:r>
      <w:proofErr w:type="spellEnd"/>
      <w:r w:rsidR="0084702B">
        <w:t xml:space="preserve"> sex </w:t>
      </w:r>
      <w:proofErr w:type="spellStart"/>
      <w:r w:rsidR="0084702B">
        <w:t>centur</w:t>
      </w:r>
      <w:r w:rsidR="00016B20">
        <w:t>ias</w:t>
      </w:r>
      <w:proofErr w:type="spellEnd"/>
      <w:r w:rsidR="0084702B">
        <w:t xml:space="preserve">. </w:t>
      </w:r>
      <w:proofErr w:type="spellStart"/>
      <w:r w:rsidR="0084702B">
        <w:t>Centuri</w:t>
      </w:r>
      <w:r w:rsidR="00016B20">
        <w:t>as</w:t>
      </w:r>
      <w:proofErr w:type="spellEnd"/>
      <w:r w:rsidR="0084702B">
        <w:t xml:space="preserve"> </w:t>
      </w:r>
      <w:proofErr w:type="spellStart"/>
      <w:r w:rsidR="0084702B">
        <w:t>habe</w:t>
      </w:r>
      <w:r w:rsidR="00EE6AAD">
        <w:t>nt</w:t>
      </w:r>
      <w:proofErr w:type="spellEnd"/>
      <w:r w:rsidR="0084702B">
        <w:t xml:space="preserve"> </w:t>
      </w:r>
      <w:proofErr w:type="spellStart"/>
      <w:r w:rsidR="0084702B">
        <w:t>decem</w:t>
      </w:r>
      <w:proofErr w:type="spellEnd"/>
      <w:r w:rsidR="0084702B">
        <w:t xml:space="preserve"> </w:t>
      </w:r>
      <w:proofErr w:type="spellStart"/>
      <w:r w:rsidR="0084702B">
        <w:t>tentori</w:t>
      </w:r>
      <w:proofErr w:type="spellEnd"/>
      <w:r w:rsidR="0084702B">
        <w:t xml:space="preserve">. </w:t>
      </w:r>
      <w:proofErr w:type="spellStart"/>
      <w:r w:rsidR="0084702B">
        <w:t>Tentories</w:t>
      </w:r>
      <w:proofErr w:type="spellEnd"/>
      <w:r w:rsidR="0084702B">
        <w:t xml:space="preserve"> (</w:t>
      </w:r>
      <w:proofErr w:type="spellStart"/>
      <w:r w:rsidR="0084702B">
        <w:t>manus</w:t>
      </w:r>
      <w:proofErr w:type="spellEnd"/>
      <w:r w:rsidR="0084702B">
        <w:t xml:space="preserve">) </w:t>
      </w:r>
      <w:proofErr w:type="spellStart"/>
      <w:r w:rsidR="0084702B">
        <w:t>hab</w:t>
      </w:r>
      <w:r w:rsidR="00EE6AAD">
        <w:t>ent</w:t>
      </w:r>
      <w:proofErr w:type="spellEnd"/>
      <w:r w:rsidR="0084702B">
        <w:t xml:space="preserve"> </w:t>
      </w:r>
      <w:proofErr w:type="spellStart"/>
      <w:r w:rsidR="0084702B">
        <w:t>octem</w:t>
      </w:r>
      <w:proofErr w:type="spellEnd"/>
      <w:r w:rsidR="0084702B">
        <w:t xml:space="preserve"> </w:t>
      </w:r>
      <w:proofErr w:type="spellStart"/>
      <w:r w:rsidR="0084702B">
        <w:t>milites</w:t>
      </w:r>
      <w:proofErr w:type="spellEnd"/>
      <w:r w:rsidR="0084702B">
        <w:t xml:space="preserve">. In Legion, </w:t>
      </w:r>
      <w:proofErr w:type="spellStart"/>
      <w:r w:rsidR="0084702B">
        <w:t>est</w:t>
      </w:r>
      <w:proofErr w:type="spellEnd"/>
      <w:r w:rsidR="0084702B">
        <w:t xml:space="preserve"> centum </w:t>
      </w:r>
      <w:proofErr w:type="spellStart"/>
      <w:r w:rsidR="0084702B">
        <w:t>viginti</w:t>
      </w:r>
      <w:proofErr w:type="spellEnd"/>
      <w:r w:rsidR="0084702B">
        <w:t xml:space="preserve"> </w:t>
      </w:r>
      <w:proofErr w:type="spellStart"/>
      <w:r w:rsidR="0084702B">
        <w:t>equestrem</w:t>
      </w:r>
      <w:proofErr w:type="spellEnd"/>
      <w:r w:rsidR="0084702B">
        <w:t xml:space="preserve">. Cum </w:t>
      </w:r>
      <w:proofErr w:type="spellStart"/>
      <w:r w:rsidR="0084702B">
        <w:t>milites</w:t>
      </w:r>
      <w:proofErr w:type="spellEnd"/>
      <w:r w:rsidR="0084702B">
        <w:t xml:space="preserve"> </w:t>
      </w:r>
      <w:proofErr w:type="spellStart"/>
      <w:r w:rsidR="0084702B">
        <w:t>exire</w:t>
      </w:r>
      <w:proofErr w:type="spellEnd"/>
      <w:r w:rsidR="0084702B">
        <w:t xml:space="preserve"> </w:t>
      </w:r>
      <w:proofErr w:type="spellStart"/>
      <w:r w:rsidR="0084702B">
        <w:t>exercitus</w:t>
      </w:r>
      <w:proofErr w:type="spellEnd"/>
      <w:r w:rsidR="0084702B">
        <w:t xml:space="preserve">, </w:t>
      </w:r>
      <w:proofErr w:type="spellStart"/>
      <w:r w:rsidR="0084702B">
        <w:t>milites</w:t>
      </w:r>
      <w:proofErr w:type="spellEnd"/>
      <w:r w:rsidR="0084702B">
        <w:t xml:space="preserve"> fit </w:t>
      </w:r>
      <w:proofErr w:type="spellStart"/>
      <w:r w:rsidR="0084702B">
        <w:t>ci</w:t>
      </w:r>
      <w:r w:rsidR="00BA2D8E">
        <w:t>ves</w:t>
      </w:r>
      <w:proofErr w:type="spellEnd"/>
      <w:r w:rsidR="00BA2D8E">
        <w:t xml:space="preserve">. </w:t>
      </w:r>
      <w:proofErr w:type="spellStart"/>
      <w:r w:rsidR="009D785F">
        <w:t>quodam</w:t>
      </w:r>
      <w:proofErr w:type="spellEnd"/>
      <w:r w:rsidR="00BA2D8E">
        <w:t xml:space="preserve"> die, video imperator in ambulacrum</w:t>
      </w:r>
      <w:r w:rsidR="00EE101C">
        <w:t xml:space="preserve"> et custos praetorian perfectum. </w:t>
      </w:r>
      <w:proofErr w:type="spellStart"/>
      <w:r w:rsidR="00EE101C">
        <w:t>Milites</w:t>
      </w:r>
      <w:proofErr w:type="spellEnd"/>
      <w:r w:rsidR="00EE101C">
        <w:t xml:space="preserve"> </w:t>
      </w:r>
      <w:proofErr w:type="spellStart"/>
      <w:r w:rsidR="00EE101C">
        <w:t>tulit</w:t>
      </w:r>
      <w:proofErr w:type="spellEnd"/>
      <w:r w:rsidR="00EE101C">
        <w:t xml:space="preserve"> Scutum, Lorica </w:t>
      </w:r>
      <w:proofErr w:type="spellStart"/>
      <w:r w:rsidR="00EE101C">
        <w:t>Segmentata</w:t>
      </w:r>
      <w:proofErr w:type="spellEnd"/>
      <w:r w:rsidR="00EE101C">
        <w:t xml:space="preserve"> (</w:t>
      </w:r>
      <w:proofErr w:type="spellStart"/>
      <w:r w:rsidR="00EE101C">
        <w:t>armum</w:t>
      </w:r>
      <w:proofErr w:type="spellEnd"/>
      <w:r w:rsidR="00EE101C">
        <w:t xml:space="preserve">), cassis, pilus, et Gladius </w:t>
      </w:r>
      <w:proofErr w:type="spellStart"/>
      <w:r w:rsidR="00EE101C">
        <w:t>hispaniesis</w:t>
      </w:r>
      <w:proofErr w:type="spellEnd"/>
      <w:r w:rsidR="00EE101C">
        <w:t xml:space="preserve"> (</w:t>
      </w:r>
      <w:proofErr w:type="spellStart"/>
      <w:r w:rsidR="00EE101C">
        <w:t>glaudis</w:t>
      </w:r>
      <w:proofErr w:type="spellEnd"/>
      <w:r w:rsidR="00EE101C">
        <w:t xml:space="preserve"> parva).</w:t>
      </w:r>
    </w:p>
    <w:p w14:paraId="04C81F16" w14:textId="77777777" w:rsidR="00B41660" w:rsidRPr="00245E76" w:rsidRDefault="00B41660" w:rsidP="0084702B"/>
    <w:p w14:paraId="55B8ED83" w14:textId="7D8A6959" w:rsidR="00245E76" w:rsidRDefault="00245E76" w:rsidP="00245E76">
      <w:pPr>
        <w:pStyle w:val="Heading2"/>
      </w:pPr>
      <w:r>
        <w:t xml:space="preserve">GODS/RELIGION (Deum et </w:t>
      </w:r>
      <w:proofErr w:type="spellStart"/>
      <w:r>
        <w:t>Religio</w:t>
      </w:r>
      <w:proofErr w:type="spellEnd"/>
      <w:r>
        <w:t>)</w:t>
      </w:r>
    </w:p>
    <w:p w14:paraId="57408A97" w14:textId="0093DDE7" w:rsidR="00D74580" w:rsidRPr="00FF4790" w:rsidRDefault="00FF4790" w:rsidP="00D74580">
      <w:proofErr w:type="spellStart"/>
      <w:r>
        <w:t>Religio</w:t>
      </w:r>
      <w:proofErr w:type="spellEnd"/>
      <w:r>
        <w:t xml:space="preserve"> </w:t>
      </w:r>
      <w:proofErr w:type="spellStart"/>
      <w:r>
        <w:t>romum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similis</w:t>
      </w:r>
      <w:proofErr w:type="spellEnd"/>
      <w:r>
        <w:t xml:space="preserve"> </w:t>
      </w:r>
      <w:proofErr w:type="spellStart"/>
      <w:r w:rsidR="00D74580">
        <w:t>orientalis</w:t>
      </w:r>
      <w:proofErr w:type="spellEnd"/>
      <w:r w:rsidR="00D74580">
        <w:t xml:space="preserve">. </w:t>
      </w:r>
      <w:proofErr w:type="spellStart"/>
      <w:r w:rsidR="00D74580">
        <w:t>Esse</w:t>
      </w:r>
      <w:proofErr w:type="spellEnd"/>
      <w:r w:rsidR="00D74580">
        <w:t xml:space="preserve"> multis </w:t>
      </w:r>
      <w:proofErr w:type="spellStart"/>
      <w:r w:rsidR="00D74580">
        <w:t>deus</w:t>
      </w:r>
      <w:proofErr w:type="spellEnd"/>
      <w:r w:rsidR="00D74580">
        <w:t xml:space="preserve">, et </w:t>
      </w:r>
      <w:proofErr w:type="spellStart"/>
      <w:r w:rsidR="00D74580">
        <w:t>esse</w:t>
      </w:r>
      <w:proofErr w:type="spellEnd"/>
      <w:r w:rsidR="00D74580">
        <w:t xml:space="preserve"> </w:t>
      </w:r>
      <w:proofErr w:type="spellStart"/>
      <w:r w:rsidR="00D74580">
        <w:t>deum</w:t>
      </w:r>
      <w:proofErr w:type="spellEnd"/>
      <w:r w:rsidR="00D74580">
        <w:t xml:space="preserve"> </w:t>
      </w:r>
      <w:proofErr w:type="spellStart"/>
      <w:r w:rsidR="00D74580">
        <w:t>magnis</w:t>
      </w:r>
      <w:proofErr w:type="spellEnd"/>
      <w:r w:rsidR="00D74580">
        <w:t xml:space="preserve"> et </w:t>
      </w:r>
      <w:proofErr w:type="spellStart"/>
      <w:r w:rsidR="00D74580">
        <w:t>deum</w:t>
      </w:r>
      <w:proofErr w:type="spellEnd"/>
      <w:r w:rsidR="00D74580">
        <w:t xml:space="preserve"> parvis. Deum magnus/primum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Iupiter</w:t>
      </w:r>
      <w:proofErr w:type="spellEnd"/>
      <w:r w:rsidR="00D74580">
        <w:t xml:space="preserve">, </w:t>
      </w:r>
      <w:proofErr w:type="spellStart"/>
      <w:r w:rsidR="00D74580">
        <w:t>I</w:t>
      </w:r>
      <w:r w:rsidR="00016B20">
        <w:t>uno</w:t>
      </w:r>
      <w:proofErr w:type="spellEnd"/>
      <w:r w:rsidR="00D74580">
        <w:t xml:space="preserve">, Minerva, Mars, Pluto, et Neptune. </w:t>
      </w:r>
      <w:proofErr w:type="spellStart"/>
      <w:r w:rsidR="00D74580">
        <w:t>Iupiter</w:t>
      </w:r>
      <w:proofErr w:type="spellEnd"/>
      <w:r w:rsidR="00D74580">
        <w:t xml:space="preserve">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m</w:t>
      </w:r>
      <w:proofErr w:type="spellEnd"/>
      <w:r w:rsidR="00D74580">
        <w:t xml:space="preserve"> </w:t>
      </w:r>
      <w:proofErr w:type="spellStart"/>
      <w:r w:rsidR="00D74580">
        <w:t>caelum</w:t>
      </w:r>
      <w:proofErr w:type="spellEnd"/>
      <w:r w:rsidR="00D74580">
        <w:t xml:space="preserve">, </w:t>
      </w:r>
      <w:proofErr w:type="spellStart"/>
      <w:r w:rsidR="00D74580">
        <w:t>I</w:t>
      </w:r>
      <w:r w:rsidR="00016B20">
        <w:t>un</w:t>
      </w:r>
      <w:r w:rsidR="00D74580">
        <w:t>o</w:t>
      </w:r>
      <w:proofErr w:type="spellEnd"/>
      <w:r w:rsidR="00D74580">
        <w:t xml:space="preserve">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s</w:t>
      </w:r>
      <w:proofErr w:type="spellEnd"/>
      <w:r w:rsidR="00D74580">
        <w:t xml:space="preserve"> </w:t>
      </w:r>
      <w:proofErr w:type="spellStart"/>
      <w:r w:rsidR="00D74580">
        <w:t>Matrimonium</w:t>
      </w:r>
      <w:proofErr w:type="spellEnd"/>
      <w:r w:rsidR="00D74580">
        <w:t xml:space="preserve">, Minerva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s</w:t>
      </w:r>
      <w:proofErr w:type="spellEnd"/>
      <w:r w:rsidR="00D74580">
        <w:t xml:space="preserve"> </w:t>
      </w:r>
      <w:proofErr w:type="spellStart"/>
      <w:r w:rsidR="00D74580">
        <w:t>sapiencia</w:t>
      </w:r>
      <w:proofErr w:type="spellEnd"/>
      <w:r w:rsidR="00D74580">
        <w:t xml:space="preserve">, Mars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s</w:t>
      </w:r>
      <w:proofErr w:type="spellEnd"/>
      <w:r w:rsidR="00D74580">
        <w:t xml:space="preserve"> bellum, Pluto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s</w:t>
      </w:r>
      <w:proofErr w:type="spellEnd"/>
      <w:r w:rsidR="00D74580">
        <w:t xml:space="preserve"> </w:t>
      </w:r>
      <w:proofErr w:type="spellStart"/>
      <w:r w:rsidR="00D74580">
        <w:t>subterra</w:t>
      </w:r>
      <w:proofErr w:type="spellEnd"/>
      <w:r w:rsidR="00D74580">
        <w:t xml:space="preserve"> et mortis, Neptune </w:t>
      </w:r>
      <w:proofErr w:type="spellStart"/>
      <w:r w:rsidR="00D74580">
        <w:t>est</w:t>
      </w:r>
      <w:proofErr w:type="spellEnd"/>
      <w:r w:rsidR="00D74580">
        <w:t xml:space="preserve"> </w:t>
      </w:r>
      <w:proofErr w:type="spellStart"/>
      <w:r w:rsidR="00D74580">
        <w:t>deus</w:t>
      </w:r>
      <w:proofErr w:type="spellEnd"/>
      <w:r w:rsidR="00D74580">
        <w:t xml:space="preserve"> mare et </w:t>
      </w:r>
      <w:proofErr w:type="spellStart"/>
      <w:r w:rsidR="00D74580">
        <w:t>equem</w:t>
      </w:r>
      <w:proofErr w:type="spellEnd"/>
      <w:r w:rsidR="00D74580">
        <w:t xml:space="preserve">. Deum habere </w:t>
      </w:r>
      <w:proofErr w:type="spellStart"/>
      <w:r w:rsidR="00D74580">
        <w:t>templum</w:t>
      </w:r>
      <w:proofErr w:type="spellEnd"/>
      <w:r w:rsidR="00D74580">
        <w:t xml:space="preserve">, et Romani </w:t>
      </w:r>
      <w:proofErr w:type="spellStart"/>
      <w:r w:rsidR="00D74580">
        <w:t>immolare</w:t>
      </w:r>
      <w:proofErr w:type="spellEnd"/>
      <w:r w:rsidR="00D74580">
        <w:t xml:space="preserve"> </w:t>
      </w:r>
      <w:proofErr w:type="spellStart"/>
      <w:r w:rsidR="005821F6">
        <w:t>animaliam</w:t>
      </w:r>
      <w:proofErr w:type="spellEnd"/>
      <w:r w:rsidR="005821F6">
        <w:t xml:space="preserve"> (non hominem) ab </w:t>
      </w:r>
      <w:proofErr w:type="spellStart"/>
      <w:r w:rsidR="005821F6">
        <w:t>deum</w:t>
      </w:r>
      <w:proofErr w:type="spellEnd"/>
      <w:r w:rsidR="00B01265">
        <w:t xml:space="preserve">. Sed </w:t>
      </w:r>
      <w:proofErr w:type="spellStart"/>
      <w:r w:rsidR="00B01265">
        <w:t>est</w:t>
      </w:r>
      <w:proofErr w:type="spellEnd"/>
      <w:r w:rsidR="00B01265">
        <w:t xml:space="preserve"> </w:t>
      </w:r>
      <w:proofErr w:type="spellStart"/>
      <w:r w:rsidR="00B01265">
        <w:t>religio</w:t>
      </w:r>
      <w:proofErr w:type="spellEnd"/>
      <w:r w:rsidR="00B01265">
        <w:t xml:space="preserve"> </w:t>
      </w:r>
      <w:proofErr w:type="spellStart"/>
      <w:r w:rsidR="00B01265">
        <w:t>est</w:t>
      </w:r>
      <w:proofErr w:type="spellEnd"/>
      <w:r w:rsidR="00B01265">
        <w:t xml:space="preserve"> </w:t>
      </w:r>
      <w:proofErr w:type="spellStart"/>
      <w:r w:rsidR="00B01265">
        <w:t>surgitem</w:t>
      </w:r>
      <w:proofErr w:type="spellEnd"/>
      <w:r w:rsidR="00B01265">
        <w:t xml:space="preserve">, </w:t>
      </w:r>
      <w:proofErr w:type="spellStart"/>
      <w:r w:rsidR="00B01265">
        <w:t>nomen</w:t>
      </w:r>
      <w:proofErr w:type="spellEnd"/>
      <w:r w:rsidR="00B01265">
        <w:t xml:space="preserve"> </w:t>
      </w:r>
      <w:proofErr w:type="spellStart"/>
      <w:r w:rsidR="00B01265" w:rsidRPr="00B01265">
        <w:t>Christianismus</w:t>
      </w:r>
      <w:proofErr w:type="spellEnd"/>
      <w:r w:rsidR="00B01265">
        <w:t xml:space="preserve">. </w:t>
      </w:r>
      <w:proofErr w:type="spellStart"/>
      <w:r w:rsidR="00B01265">
        <w:t>Christia</w:t>
      </w:r>
      <w:r w:rsidR="00B41660">
        <w:t>m</w:t>
      </w:r>
      <w:proofErr w:type="spellEnd"/>
      <w:r w:rsidR="00B01265">
        <w:t xml:space="preserve"> </w:t>
      </w:r>
      <w:proofErr w:type="spellStart"/>
      <w:r w:rsidR="00B41660">
        <w:t>credem</w:t>
      </w:r>
      <w:proofErr w:type="spellEnd"/>
      <w:r w:rsidR="00B41660">
        <w:t xml:space="preserve"> </w:t>
      </w:r>
      <w:proofErr w:type="spellStart"/>
      <w:r w:rsidR="00B41660">
        <w:t>unum</w:t>
      </w:r>
      <w:proofErr w:type="spellEnd"/>
      <w:r w:rsidR="00B41660">
        <w:t xml:space="preserve"> Deum et agitate ab </w:t>
      </w:r>
      <w:proofErr w:type="spellStart"/>
      <w:r w:rsidR="00B41660">
        <w:t>judeam</w:t>
      </w:r>
      <w:proofErr w:type="spellEnd"/>
      <w:r w:rsidR="00B41660">
        <w:t xml:space="preserve">. Est non licet in </w:t>
      </w:r>
      <w:proofErr w:type="spellStart"/>
      <w:r w:rsidR="00B41660">
        <w:t>romum</w:t>
      </w:r>
      <w:proofErr w:type="spellEnd"/>
      <w:r w:rsidR="00B41660">
        <w:t>.</w:t>
      </w:r>
    </w:p>
    <w:p w14:paraId="7367830A" w14:textId="77777777" w:rsidR="00245E76" w:rsidRDefault="00245E76" w:rsidP="00B41660"/>
    <w:p w14:paraId="651AFEC8" w14:textId="4E044451" w:rsidR="00245E76" w:rsidRDefault="00245E76" w:rsidP="00245E76">
      <w:pPr>
        <w:pStyle w:val="Heading2"/>
      </w:pPr>
      <w:r>
        <w:t>SATURNALIA</w:t>
      </w:r>
    </w:p>
    <w:p w14:paraId="14BDBCA8" w14:textId="059E35A6" w:rsidR="00865AB0" w:rsidRDefault="00865AB0" w:rsidP="00865AB0">
      <w:r>
        <w:t xml:space="preserve">Saturnalia </w:t>
      </w:r>
      <w:proofErr w:type="spellStart"/>
      <w:r>
        <w:t>est</w:t>
      </w:r>
      <w:proofErr w:type="spellEnd"/>
      <w:r>
        <w:t xml:space="preserve"> festum </w:t>
      </w:r>
      <w:proofErr w:type="spellStart"/>
      <w:r>
        <w:t>prumum</w:t>
      </w:r>
      <w:proofErr w:type="spellEnd"/>
      <w:r>
        <w:t xml:space="preserve"> in </w:t>
      </w:r>
      <w:r w:rsidR="00016B20">
        <w:t>R</w:t>
      </w:r>
      <w:r>
        <w:t>om</w:t>
      </w:r>
      <w:r w:rsidR="00016B20">
        <w:t>a</w:t>
      </w:r>
      <w:r>
        <w:t xml:space="preserve">. Est </w:t>
      </w:r>
      <w:proofErr w:type="spellStart"/>
      <w:r>
        <w:t>celebro</w:t>
      </w:r>
      <w:proofErr w:type="spellEnd"/>
      <w:r>
        <w:t xml:space="preserve"> Saturn et </w:t>
      </w:r>
      <w:proofErr w:type="spellStart"/>
      <w:r>
        <w:t>est</w:t>
      </w:r>
      <w:proofErr w:type="spellEnd"/>
      <w:r>
        <w:t xml:space="preserve"> ab December </w:t>
      </w:r>
      <w:proofErr w:type="spellStart"/>
      <w:r>
        <w:t>septemdecem</w:t>
      </w:r>
      <w:proofErr w:type="spellEnd"/>
      <w:r>
        <w:t xml:space="preserve"> ad </w:t>
      </w:r>
      <w:proofErr w:type="spellStart"/>
      <w:r>
        <w:t>quinque</w:t>
      </w:r>
      <w:proofErr w:type="spellEnd"/>
      <w:r>
        <w:t xml:space="preserve"> </w:t>
      </w:r>
      <w:proofErr w:type="spellStart"/>
      <w:r>
        <w:t>viginti</w:t>
      </w:r>
      <w:proofErr w:type="spellEnd"/>
      <w:r>
        <w:t xml:space="preserve">. </w:t>
      </w:r>
      <w:proofErr w:type="spellStart"/>
      <w:r>
        <w:t>Incipio</w:t>
      </w:r>
      <w:proofErr w:type="spellEnd"/>
      <w:r>
        <w:t xml:space="preserve"> Saturnalia, </w:t>
      </w:r>
      <w:proofErr w:type="spellStart"/>
      <w:r w:rsidR="00DA4AE5">
        <w:t>porcum</w:t>
      </w:r>
      <w:proofErr w:type="spellEnd"/>
      <w:r w:rsidR="00DA4AE5">
        <w:t xml:space="preserve"> </w:t>
      </w:r>
      <w:proofErr w:type="spellStart"/>
      <w:r w:rsidR="00DA4AE5">
        <w:t>immolam</w:t>
      </w:r>
      <w:proofErr w:type="spellEnd"/>
      <w:r>
        <w:t xml:space="preserve"> in </w:t>
      </w:r>
      <w:proofErr w:type="spellStart"/>
      <w:r>
        <w:t>templum</w:t>
      </w:r>
      <w:proofErr w:type="spellEnd"/>
      <w:r>
        <w:t xml:space="preserve"> </w:t>
      </w:r>
      <w:proofErr w:type="spellStart"/>
      <w:r>
        <w:t>saturni</w:t>
      </w:r>
      <w:proofErr w:type="spellEnd"/>
      <w:r>
        <w:t xml:space="preserve">. Post </w:t>
      </w:r>
      <w:proofErr w:type="spellStart"/>
      <w:r>
        <w:t>immolam</w:t>
      </w:r>
      <w:proofErr w:type="spellEnd"/>
      <w:r w:rsidR="008908BE">
        <w:t xml:space="preserve"> </w:t>
      </w:r>
      <w:proofErr w:type="spellStart"/>
      <w:r w:rsidR="008908BE">
        <w:t>facite</w:t>
      </w:r>
      <w:proofErr w:type="spellEnd"/>
      <w:r>
        <w:t xml:space="preserve">, </w:t>
      </w:r>
      <w:proofErr w:type="spellStart"/>
      <w:r>
        <w:t>schola</w:t>
      </w:r>
      <w:r w:rsidR="008908BE">
        <w:t>m</w:t>
      </w:r>
      <w:proofErr w:type="spellEnd"/>
      <w:r>
        <w:t xml:space="preserve"> et </w:t>
      </w:r>
      <w:proofErr w:type="spellStart"/>
      <w:r>
        <w:t>labor</w:t>
      </w:r>
      <w:r w:rsidR="008908BE">
        <w:t>um</w:t>
      </w:r>
      <w:proofErr w:type="spellEnd"/>
      <w:r>
        <w:t xml:space="preserve"> clausum. </w:t>
      </w:r>
      <w:proofErr w:type="spellStart"/>
      <w:r w:rsidR="00A51FAB">
        <w:t>Assinus</w:t>
      </w:r>
      <w:proofErr w:type="spellEnd"/>
      <w:r w:rsidR="00A51FAB">
        <w:t xml:space="preserve"> </w:t>
      </w:r>
      <w:proofErr w:type="spellStart"/>
      <w:r w:rsidR="00A51FAB">
        <w:t>ponite</w:t>
      </w:r>
      <w:proofErr w:type="spellEnd"/>
      <w:r w:rsidR="00A51FAB">
        <w:t xml:space="preserve"> in </w:t>
      </w:r>
      <w:proofErr w:type="spellStart"/>
      <w:r w:rsidR="00A51FAB">
        <w:t>lubum</w:t>
      </w:r>
      <w:proofErr w:type="spellEnd"/>
      <w:r w:rsidR="00A51FAB">
        <w:t xml:space="preserve">, et homo </w:t>
      </w:r>
      <w:proofErr w:type="spellStart"/>
      <w:r w:rsidR="00A51FAB">
        <w:t>reperio</w:t>
      </w:r>
      <w:proofErr w:type="spellEnd"/>
      <w:r w:rsidR="00A51FAB">
        <w:t xml:space="preserve"> </w:t>
      </w:r>
      <w:proofErr w:type="spellStart"/>
      <w:r w:rsidR="00A51FAB">
        <w:t>assinus</w:t>
      </w:r>
      <w:proofErr w:type="spellEnd"/>
      <w:r w:rsidR="00A51FAB">
        <w:t xml:space="preserve"> </w:t>
      </w:r>
      <w:proofErr w:type="spellStart"/>
      <w:r w:rsidR="00A51FAB">
        <w:t>est</w:t>
      </w:r>
      <w:proofErr w:type="spellEnd"/>
      <w:r w:rsidR="00A51FAB">
        <w:t xml:space="preserve"> Saturnalia Princeps. Saturnalia princeps </w:t>
      </w:r>
      <w:proofErr w:type="spellStart"/>
      <w:r w:rsidR="00A51FAB">
        <w:t>induem</w:t>
      </w:r>
      <w:proofErr w:type="spellEnd"/>
      <w:r w:rsidR="00A51FAB">
        <w:t xml:space="preserve"> synthesis, </w:t>
      </w:r>
      <w:proofErr w:type="spellStart"/>
      <w:r w:rsidR="00A51FAB">
        <w:t>sequtor</w:t>
      </w:r>
      <w:proofErr w:type="spellEnd"/>
      <w:r w:rsidR="00A51FAB">
        <w:t xml:space="preserve"> feminam, et </w:t>
      </w:r>
      <w:proofErr w:type="spellStart"/>
      <w:r w:rsidR="00A51FAB">
        <w:t>est</w:t>
      </w:r>
      <w:proofErr w:type="spellEnd"/>
      <w:r w:rsidR="00A51FAB">
        <w:t xml:space="preserve"> </w:t>
      </w:r>
      <w:proofErr w:type="spellStart"/>
      <w:r w:rsidR="00A51FAB">
        <w:t>maxime</w:t>
      </w:r>
      <w:proofErr w:type="spellEnd"/>
      <w:r w:rsidR="00A51FAB">
        <w:t xml:space="preserve"> </w:t>
      </w:r>
      <w:proofErr w:type="spellStart"/>
      <w:r w:rsidR="00A51FAB">
        <w:t>molestus</w:t>
      </w:r>
      <w:proofErr w:type="spellEnd"/>
      <w:r w:rsidR="00A51FAB">
        <w:t xml:space="preserve">. In </w:t>
      </w:r>
      <w:proofErr w:type="spellStart"/>
      <w:r w:rsidR="00A51FAB">
        <w:t>Sigularia</w:t>
      </w:r>
      <w:proofErr w:type="spellEnd"/>
      <w:r w:rsidR="00A51FAB">
        <w:t xml:space="preserve"> (December </w:t>
      </w:r>
      <w:proofErr w:type="spellStart"/>
      <w:r w:rsidR="00A51FAB">
        <w:t>quinqui</w:t>
      </w:r>
      <w:proofErr w:type="spellEnd"/>
      <w:r w:rsidR="00A51FAB">
        <w:t xml:space="preserve"> </w:t>
      </w:r>
      <w:proofErr w:type="spellStart"/>
      <w:r w:rsidR="00A51FAB">
        <w:t>viginti</w:t>
      </w:r>
      <w:proofErr w:type="spellEnd"/>
      <w:r w:rsidR="00A51FAB">
        <w:t xml:space="preserve">), </w:t>
      </w:r>
      <w:proofErr w:type="spellStart"/>
      <w:r w:rsidR="00A51FAB">
        <w:t>populus</w:t>
      </w:r>
      <w:proofErr w:type="spellEnd"/>
      <w:r w:rsidR="00A51FAB">
        <w:t xml:space="preserve"> dare </w:t>
      </w:r>
      <w:proofErr w:type="spellStart"/>
      <w:r w:rsidR="00A51FAB">
        <w:t>signilaria</w:t>
      </w:r>
      <w:proofErr w:type="spellEnd"/>
      <w:r w:rsidR="00A51FAB">
        <w:t xml:space="preserve"> (simulacrum) ad </w:t>
      </w:r>
      <w:proofErr w:type="spellStart"/>
      <w:r w:rsidR="00A51FAB">
        <w:t>familia</w:t>
      </w:r>
      <w:proofErr w:type="spellEnd"/>
      <w:r w:rsidR="00A51FAB">
        <w:t>.</w:t>
      </w:r>
    </w:p>
    <w:p w14:paraId="361F1044" w14:textId="77777777" w:rsidR="00A51FAB" w:rsidRPr="00865AB0" w:rsidRDefault="00A51FAB" w:rsidP="00865AB0"/>
    <w:p w14:paraId="5C882733" w14:textId="77777777" w:rsidR="00245E76" w:rsidRDefault="00245E76" w:rsidP="00245E76">
      <w:pPr>
        <w:pStyle w:val="Heading2"/>
      </w:pPr>
      <w:r>
        <w:t>GLADIATORS ‘N STUFF (Gladiator)</w:t>
      </w:r>
    </w:p>
    <w:p w14:paraId="6E54C0BE" w14:textId="1164B60E" w:rsidR="00245E76" w:rsidRDefault="00245E76" w:rsidP="00245E76"/>
    <w:p w14:paraId="5FA8F3DA" w14:textId="00041918" w:rsidR="00217500" w:rsidRDefault="00217500" w:rsidP="00245E76">
      <w:proofErr w:type="spellStart"/>
      <w:r>
        <w:t>Gladiatores</w:t>
      </w:r>
      <w:proofErr w:type="spellEnd"/>
      <w:r>
        <w:t xml:space="preserve"> </w:t>
      </w:r>
      <w:proofErr w:type="spellStart"/>
      <w:r>
        <w:t>pugnant</w:t>
      </w:r>
      <w:proofErr w:type="spellEnd"/>
      <w:r>
        <w:t xml:space="preserve"> </w:t>
      </w:r>
      <w:proofErr w:type="spellStart"/>
      <w:r>
        <w:t>gladiatorem</w:t>
      </w:r>
      <w:proofErr w:type="spellEnd"/>
      <w:r>
        <w:t xml:space="preserve"> et </w:t>
      </w:r>
      <w:proofErr w:type="spellStart"/>
      <w:r>
        <w:t>animaila</w:t>
      </w:r>
      <w:proofErr w:type="spellEnd"/>
      <w:r>
        <w:t xml:space="preserve">. </w:t>
      </w:r>
      <w:proofErr w:type="spellStart"/>
      <w:r>
        <w:t>Gladiatores</w:t>
      </w:r>
      <w:proofErr w:type="spellEnd"/>
      <w:r>
        <w:t xml:space="preserve"> </w:t>
      </w:r>
      <w:proofErr w:type="spellStart"/>
      <w:r>
        <w:t>pugnant</w:t>
      </w:r>
      <w:proofErr w:type="spellEnd"/>
      <w:r>
        <w:t xml:space="preserve"> in </w:t>
      </w:r>
      <w:proofErr w:type="spellStart"/>
      <w:r w:rsidR="00946B50">
        <w:t>colloseo</w:t>
      </w:r>
      <w:proofErr w:type="spellEnd"/>
      <w:r>
        <w:t xml:space="preserve">. </w:t>
      </w:r>
      <w:proofErr w:type="spellStart"/>
      <w:r w:rsidR="00946B50">
        <w:t>Colloseo</w:t>
      </w:r>
      <w:proofErr w:type="spellEnd"/>
      <w:r>
        <w:t xml:space="preserve"> </w:t>
      </w:r>
      <w:proofErr w:type="spellStart"/>
      <w:r>
        <w:t>incipio</w:t>
      </w:r>
      <w:proofErr w:type="spellEnd"/>
      <w:r>
        <w:t xml:space="preserve"> </w:t>
      </w:r>
      <w:proofErr w:type="spellStart"/>
      <w:r>
        <w:t>facere</w:t>
      </w:r>
      <w:proofErr w:type="spellEnd"/>
      <w:r w:rsidR="0025743D">
        <w:t xml:space="preserve"> in anno 72 et </w:t>
      </w:r>
      <w:proofErr w:type="spellStart"/>
      <w:r w:rsidR="0025743D">
        <w:t>compleo</w:t>
      </w:r>
      <w:proofErr w:type="spellEnd"/>
      <w:r w:rsidR="0025743D">
        <w:t xml:space="preserve"> in anno 82. In anno 80, </w:t>
      </w:r>
      <w:proofErr w:type="spellStart"/>
      <w:r w:rsidR="0025743D">
        <w:t>est</w:t>
      </w:r>
      <w:proofErr w:type="spellEnd"/>
      <w:r w:rsidR="0025743D">
        <w:t xml:space="preserve"> centum dies de </w:t>
      </w:r>
      <w:proofErr w:type="spellStart"/>
      <w:r w:rsidR="0025743D">
        <w:t>pugnis</w:t>
      </w:r>
      <w:proofErr w:type="spellEnd"/>
      <w:r w:rsidR="0025743D">
        <w:t xml:space="preserve">. </w:t>
      </w:r>
      <w:r w:rsidR="00946B50">
        <w:t xml:space="preserve">In terra, </w:t>
      </w:r>
      <w:proofErr w:type="spellStart"/>
      <w:r w:rsidR="00946B50">
        <w:t>est</w:t>
      </w:r>
      <w:proofErr w:type="spellEnd"/>
      <w:r w:rsidR="00946B50">
        <w:t xml:space="preserve"> </w:t>
      </w:r>
      <w:proofErr w:type="spellStart"/>
      <w:r w:rsidR="00946B50">
        <w:t>ianuis</w:t>
      </w:r>
      <w:proofErr w:type="spellEnd"/>
      <w:r w:rsidR="00946B50">
        <w:t xml:space="preserve"> et animalia et </w:t>
      </w:r>
      <w:proofErr w:type="spellStart"/>
      <w:r w:rsidR="00946B50">
        <w:t>homines</w:t>
      </w:r>
      <w:proofErr w:type="spellEnd"/>
      <w:r w:rsidR="00946B50">
        <w:t xml:space="preserve"> </w:t>
      </w:r>
      <w:proofErr w:type="spellStart"/>
      <w:r w:rsidR="00946B50">
        <w:t>est</w:t>
      </w:r>
      <w:proofErr w:type="spellEnd"/>
      <w:r w:rsidR="00946B50">
        <w:t xml:space="preserve"> </w:t>
      </w:r>
      <w:proofErr w:type="spellStart"/>
      <w:r w:rsidR="00946B50">
        <w:t>tulit</w:t>
      </w:r>
      <w:proofErr w:type="spellEnd"/>
      <w:r w:rsidR="00946B50">
        <w:t xml:space="preserve"> in </w:t>
      </w:r>
      <w:proofErr w:type="spellStart"/>
      <w:r w:rsidR="00946B50">
        <w:t>colloseo</w:t>
      </w:r>
      <w:proofErr w:type="spellEnd"/>
      <w:r w:rsidR="00946B50">
        <w:t xml:space="preserve">. Terra in </w:t>
      </w:r>
      <w:proofErr w:type="spellStart"/>
      <w:r w:rsidR="00946B50">
        <w:t>colloseo</w:t>
      </w:r>
      <w:proofErr w:type="spellEnd"/>
      <w:r w:rsidR="00946B50">
        <w:t xml:space="preserve"> </w:t>
      </w:r>
      <w:proofErr w:type="spellStart"/>
      <w:r w:rsidR="00946B50">
        <w:t>est</w:t>
      </w:r>
      <w:proofErr w:type="spellEnd"/>
      <w:r w:rsidR="00946B50">
        <w:t xml:space="preserve"> arena</w:t>
      </w:r>
      <w:r w:rsidR="0078292A">
        <w:t xml:space="preserve"> </w:t>
      </w:r>
      <w:proofErr w:type="spellStart"/>
      <w:r w:rsidR="0078292A">
        <w:t>rubris</w:t>
      </w:r>
      <w:proofErr w:type="spellEnd"/>
      <w:r w:rsidR="0078292A">
        <w:t xml:space="preserve">, idem </w:t>
      </w:r>
      <w:proofErr w:type="spellStart"/>
      <w:r w:rsidR="0078292A">
        <w:t>colorem</w:t>
      </w:r>
      <w:proofErr w:type="spellEnd"/>
      <w:r w:rsidR="0078292A">
        <w:t xml:space="preserve"> </w:t>
      </w:r>
      <w:proofErr w:type="spellStart"/>
      <w:r w:rsidR="0078292A">
        <w:t>sanguinem</w:t>
      </w:r>
      <w:proofErr w:type="spellEnd"/>
      <w:r w:rsidR="0078292A">
        <w:t xml:space="preserve">. Ante </w:t>
      </w:r>
      <w:proofErr w:type="spellStart"/>
      <w:r w:rsidR="0078292A">
        <w:t>ludi</w:t>
      </w:r>
      <w:proofErr w:type="spellEnd"/>
      <w:r w:rsidR="0078292A">
        <w:t xml:space="preserve"> </w:t>
      </w:r>
      <w:proofErr w:type="spellStart"/>
      <w:r w:rsidR="0078292A">
        <w:t>gladiatorem</w:t>
      </w:r>
      <w:proofErr w:type="spellEnd"/>
      <w:r w:rsidR="0078292A">
        <w:t xml:space="preserve">, </w:t>
      </w:r>
      <w:proofErr w:type="spellStart"/>
      <w:r w:rsidR="0078292A">
        <w:t>est</w:t>
      </w:r>
      <w:proofErr w:type="spellEnd"/>
      <w:r w:rsidR="0078292A">
        <w:t xml:space="preserve"> </w:t>
      </w:r>
      <w:proofErr w:type="spellStart"/>
      <w:r w:rsidR="0078292A">
        <w:t>immolare</w:t>
      </w:r>
      <w:proofErr w:type="spellEnd"/>
      <w:r w:rsidR="0078292A">
        <w:t>.</w:t>
      </w:r>
      <w:r w:rsidR="005311F2">
        <w:t xml:space="preserve"> </w:t>
      </w:r>
      <w:proofErr w:type="spellStart"/>
      <w:r w:rsidR="005311F2">
        <w:t>Gladiatores</w:t>
      </w:r>
      <w:proofErr w:type="spellEnd"/>
      <w:r w:rsidR="005311F2">
        <w:t xml:space="preserve"> </w:t>
      </w:r>
      <w:proofErr w:type="spellStart"/>
      <w:r w:rsidR="005311F2">
        <w:t>pugnant</w:t>
      </w:r>
      <w:proofErr w:type="spellEnd"/>
      <w:r w:rsidR="005311F2">
        <w:t xml:space="preserve"> </w:t>
      </w:r>
      <w:proofErr w:type="spellStart"/>
      <w:r w:rsidR="005311F2">
        <w:t>animalis</w:t>
      </w:r>
      <w:proofErr w:type="spellEnd"/>
      <w:r w:rsidR="005311F2">
        <w:t xml:space="preserve"> et </w:t>
      </w:r>
      <w:proofErr w:type="spellStart"/>
      <w:r w:rsidR="005311F2">
        <w:t>gladiatorem</w:t>
      </w:r>
      <w:proofErr w:type="spellEnd"/>
      <w:r w:rsidR="00172125">
        <w:t xml:space="preserve">. In </w:t>
      </w:r>
      <w:proofErr w:type="spellStart"/>
      <w:r w:rsidR="00172125">
        <w:t>colloseo</w:t>
      </w:r>
      <w:proofErr w:type="spellEnd"/>
      <w:r w:rsidR="00172125">
        <w:t xml:space="preserve">, </w:t>
      </w:r>
      <w:proofErr w:type="spellStart"/>
      <w:r w:rsidR="00172125">
        <w:t>est</w:t>
      </w:r>
      <w:proofErr w:type="spellEnd"/>
      <w:r w:rsidR="00AC4C58">
        <w:t xml:space="preserve"> </w:t>
      </w:r>
      <w:proofErr w:type="spellStart"/>
      <w:r w:rsidR="00AC4C58">
        <w:t>aqueductum</w:t>
      </w:r>
      <w:proofErr w:type="spellEnd"/>
      <w:r w:rsidR="00AC4C58">
        <w:t xml:space="preserve">. </w:t>
      </w:r>
      <w:proofErr w:type="spellStart"/>
      <w:r w:rsidR="00AC4C58">
        <w:t>Aquam</w:t>
      </w:r>
      <w:proofErr w:type="spellEnd"/>
      <w:r w:rsidR="00AC4C58">
        <w:t xml:space="preserve"> et </w:t>
      </w:r>
      <w:proofErr w:type="spellStart"/>
      <w:r w:rsidR="00AC4C58">
        <w:t>navam</w:t>
      </w:r>
      <w:proofErr w:type="spellEnd"/>
      <w:r w:rsidR="00AC4C58">
        <w:t xml:space="preserve"> </w:t>
      </w:r>
      <w:proofErr w:type="spellStart"/>
      <w:r w:rsidR="00AC4C58">
        <w:t>ponet</w:t>
      </w:r>
      <w:proofErr w:type="spellEnd"/>
      <w:r w:rsidR="00AC4C58">
        <w:t xml:space="preserve"> in </w:t>
      </w:r>
      <w:proofErr w:type="spellStart"/>
      <w:r w:rsidR="00AC4C58">
        <w:t>colloseo</w:t>
      </w:r>
      <w:proofErr w:type="spellEnd"/>
      <w:r w:rsidR="00AC4C58">
        <w:t xml:space="preserve"> et </w:t>
      </w:r>
      <w:proofErr w:type="spellStart"/>
      <w:r w:rsidR="00AC4C58">
        <w:t>navis</w:t>
      </w:r>
      <w:proofErr w:type="spellEnd"/>
      <w:r w:rsidR="00AC4C58">
        <w:t xml:space="preserve"> </w:t>
      </w:r>
      <w:proofErr w:type="spellStart"/>
      <w:r w:rsidR="00AC4C58">
        <w:t>pugnant</w:t>
      </w:r>
      <w:proofErr w:type="spellEnd"/>
      <w:r w:rsidR="00AC4C58">
        <w:t xml:space="preserve"> in </w:t>
      </w:r>
      <w:proofErr w:type="spellStart"/>
      <w:r w:rsidR="00AC4C58">
        <w:t>colliseo</w:t>
      </w:r>
      <w:proofErr w:type="spellEnd"/>
      <w:r w:rsidR="00AC4C58">
        <w:t xml:space="preserve">. Et in </w:t>
      </w:r>
      <w:proofErr w:type="spellStart"/>
      <w:r w:rsidR="00AC4C58">
        <w:t>colloseo</w:t>
      </w:r>
      <w:proofErr w:type="spellEnd"/>
      <w:r w:rsidR="00AC4C58">
        <w:t xml:space="preserve">, </w:t>
      </w:r>
      <w:proofErr w:type="spellStart"/>
      <w:r w:rsidR="00AC4C58">
        <w:t>est</w:t>
      </w:r>
      <w:proofErr w:type="spellEnd"/>
      <w:r w:rsidR="00AC4C58">
        <w:t xml:space="preserve"> </w:t>
      </w:r>
      <w:proofErr w:type="spellStart"/>
      <w:r w:rsidR="00AC4C58">
        <w:t>fabulam</w:t>
      </w:r>
      <w:proofErr w:type="spellEnd"/>
      <w:r w:rsidR="00AC4C58">
        <w:t xml:space="preserve"> et </w:t>
      </w:r>
      <w:proofErr w:type="spellStart"/>
      <w:r w:rsidR="00AC4C58">
        <w:t>immolare</w:t>
      </w:r>
      <w:proofErr w:type="spellEnd"/>
      <w:r w:rsidR="00AC4C58">
        <w:t xml:space="preserve"> et </w:t>
      </w:r>
      <w:proofErr w:type="spellStart"/>
      <w:r w:rsidR="00AC4C58">
        <w:t>interficus</w:t>
      </w:r>
      <w:proofErr w:type="spellEnd"/>
      <w:r w:rsidR="00AC4C58">
        <w:t xml:space="preserve"> </w:t>
      </w:r>
      <w:proofErr w:type="spellStart"/>
      <w:r w:rsidR="00AC4C58">
        <w:t>christianum</w:t>
      </w:r>
      <w:proofErr w:type="spellEnd"/>
      <w:r w:rsidR="00AC4C58">
        <w:t>.</w:t>
      </w:r>
    </w:p>
    <w:p w14:paraId="3F749190" w14:textId="469DD3A0" w:rsidR="00245E76" w:rsidRDefault="00245E76" w:rsidP="00245E76">
      <w:pPr>
        <w:pStyle w:val="Heading2"/>
      </w:pPr>
      <w:r>
        <w:t>DEATH LIST (</w:t>
      </w:r>
      <w:proofErr w:type="spellStart"/>
      <w:r>
        <w:t>Proscriptio</w:t>
      </w:r>
      <w:proofErr w:type="spellEnd"/>
      <w:r>
        <w:t>)</w:t>
      </w:r>
    </w:p>
    <w:p w14:paraId="2FCC8A53" w14:textId="3F90B704" w:rsidR="00AF2F7B" w:rsidRPr="00AF2F7B" w:rsidRDefault="00AF2F7B" w:rsidP="00AF2F7B">
      <w:proofErr w:type="spellStart"/>
      <w:r>
        <w:t>Proscriptio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r w:rsidR="00A301A8">
        <w:t xml:space="preserve">tabula cum </w:t>
      </w:r>
      <w:proofErr w:type="spellStart"/>
      <w:r w:rsidR="00A301A8">
        <w:t>nomen</w:t>
      </w:r>
      <w:proofErr w:type="spellEnd"/>
      <w:r w:rsidR="00A301A8">
        <w:t xml:space="preserve"> in </w:t>
      </w:r>
      <w:proofErr w:type="spellStart"/>
      <w:r w:rsidR="00A301A8">
        <w:t>scriptis</w:t>
      </w:r>
      <w:proofErr w:type="spellEnd"/>
      <w:r w:rsidR="00A301A8">
        <w:t xml:space="preserve"> in centrum </w:t>
      </w:r>
      <w:proofErr w:type="spellStart"/>
      <w:r w:rsidR="00A301A8">
        <w:t>urbem</w:t>
      </w:r>
      <w:proofErr w:type="spellEnd"/>
      <w:r w:rsidR="00A301A8">
        <w:t xml:space="preserve">. </w:t>
      </w:r>
      <w:proofErr w:type="spellStart"/>
      <w:r w:rsidR="00A301A8">
        <w:t>Nomen</w:t>
      </w:r>
      <w:proofErr w:type="spellEnd"/>
      <w:r w:rsidR="00A301A8">
        <w:t xml:space="preserve"> in tabula </w:t>
      </w:r>
      <w:proofErr w:type="spellStart"/>
      <w:r w:rsidR="00A301A8">
        <w:t>esse</w:t>
      </w:r>
      <w:proofErr w:type="spellEnd"/>
      <w:r w:rsidR="00A301A8">
        <w:t xml:space="preserve"> </w:t>
      </w:r>
      <w:proofErr w:type="spellStart"/>
      <w:r w:rsidR="00A301A8">
        <w:t>P</w:t>
      </w:r>
      <w:r w:rsidR="00483E03">
        <w:t>roscripti</w:t>
      </w:r>
      <w:proofErr w:type="spellEnd"/>
      <w:r w:rsidR="00A301A8">
        <w:t xml:space="preserve">. </w:t>
      </w:r>
      <w:proofErr w:type="spellStart"/>
      <w:r w:rsidR="00483E03">
        <w:t>Proscripti</w:t>
      </w:r>
      <w:proofErr w:type="spellEnd"/>
      <w:r w:rsidR="00A301A8">
        <w:t xml:space="preserve"> non </w:t>
      </w:r>
      <w:proofErr w:type="spellStart"/>
      <w:r w:rsidR="00A301A8">
        <w:t>est</w:t>
      </w:r>
      <w:proofErr w:type="spellEnd"/>
      <w:r w:rsidR="00A301A8">
        <w:t xml:space="preserve"> </w:t>
      </w:r>
      <w:proofErr w:type="spellStart"/>
      <w:r w:rsidR="00A301A8">
        <w:t>homines</w:t>
      </w:r>
      <w:proofErr w:type="spellEnd"/>
      <w:r w:rsidR="00A301A8">
        <w:t xml:space="preserve"> et </w:t>
      </w:r>
      <w:proofErr w:type="spellStart"/>
      <w:r w:rsidR="00A301A8">
        <w:t>homines</w:t>
      </w:r>
      <w:proofErr w:type="spellEnd"/>
      <w:r w:rsidR="00A301A8">
        <w:t xml:space="preserve"> auxilium </w:t>
      </w:r>
      <w:proofErr w:type="spellStart"/>
      <w:r w:rsidR="00A301A8">
        <w:t>p</w:t>
      </w:r>
      <w:r w:rsidR="00483E03">
        <w:t>ro</w:t>
      </w:r>
      <w:r w:rsidR="00A301A8">
        <w:t>scripti</w:t>
      </w:r>
      <w:proofErr w:type="spellEnd"/>
      <w:r w:rsidR="00A301A8">
        <w:t xml:space="preserve"> </w:t>
      </w:r>
      <w:proofErr w:type="spellStart"/>
      <w:r w:rsidR="00A301A8">
        <w:t>puniem</w:t>
      </w:r>
      <w:proofErr w:type="spellEnd"/>
      <w:r w:rsidR="00A301A8">
        <w:t xml:space="preserve"> est. </w:t>
      </w:r>
      <w:proofErr w:type="spellStart"/>
      <w:r w:rsidR="00A301A8">
        <w:t>Civis</w:t>
      </w:r>
      <w:proofErr w:type="spellEnd"/>
      <w:r w:rsidR="00A301A8">
        <w:t xml:space="preserve"> </w:t>
      </w:r>
      <w:proofErr w:type="spellStart"/>
      <w:r w:rsidR="00A301A8">
        <w:t>interficit</w:t>
      </w:r>
      <w:proofErr w:type="spellEnd"/>
      <w:r w:rsidR="00A301A8">
        <w:t xml:space="preserve"> </w:t>
      </w:r>
      <w:proofErr w:type="spellStart"/>
      <w:r w:rsidR="00A301A8">
        <w:t>aut</w:t>
      </w:r>
      <w:proofErr w:type="spellEnd"/>
      <w:r w:rsidR="00A301A8">
        <w:t xml:space="preserve"> </w:t>
      </w:r>
      <w:proofErr w:type="spellStart"/>
      <w:r w:rsidR="00A301A8">
        <w:t>capere</w:t>
      </w:r>
      <w:proofErr w:type="spellEnd"/>
      <w:r w:rsidR="00A301A8">
        <w:t xml:space="preserve"> </w:t>
      </w:r>
      <w:proofErr w:type="spellStart"/>
      <w:r w:rsidR="00A301A8">
        <w:t>p</w:t>
      </w:r>
      <w:r w:rsidR="00483E03">
        <w:t>roscripti</w:t>
      </w:r>
      <w:r w:rsidR="00BF0813">
        <w:t>um</w:t>
      </w:r>
      <w:proofErr w:type="spellEnd"/>
      <w:r w:rsidR="00A301A8">
        <w:t xml:space="preserve"> </w:t>
      </w:r>
      <w:proofErr w:type="spellStart"/>
      <w:r w:rsidR="00A301A8">
        <w:t>darem</w:t>
      </w:r>
      <w:proofErr w:type="spellEnd"/>
      <w:r w:rsidR="00A301A8">
        <w:t xml:space="preserve"> </w:t>
      </w:r>
      <w:proofErr w:type="spellStart"/>
      <w:r w:rsidR="00A301A8">
        <w:t>pecunia</w:t>
      </w:r>
      <w:proofErr w:type="spellEnd"/>
      <w:r w:rsidR="00A301A8">
        <w:t xml:space="preserve">. Rem </w:t>
      </w:r>
      <w:proofErr w:type="spellStart"/>
      <w:r w:rsidR="00A301A8">
        <w:t>p</w:t>
      </w:r>
      <w:r w:rsidR="00483E03">
        <w:t>roscripti</w:t>
      </w:r>
      <w:proofErr w:type="spellEnd"/>
      <w:r w:rsidR="00A301A8">
        <w:t xml:space="preserve"> </w:t>
      </w:r>
      <w:proofErr w:type="spellStart"/>
      <w:r w:rsidR="00A301A8">
        <w:t>capta</w:t>
      </w:r>
      <w:proofErr w:type="spellEnd"/>
      <w:r w:rsidR="00A301A8">
        <w:t xml:space="preserve">, et </w:t>
      </w:r>
      <w:proofErr w:type="spellStart"/>
      <w:r w:rsidR="00A301A8">
        <w:t>filius</w:t>
      </w:r>
      <w:proofErr w:type="spellEnd"/>
      <w:r w:rsidR="00A301A8">
        <w:t xml:space="preserve"> et </w:t>
      </w:r>
      <w:proofErr w:type="spellStart"/>
      <w:r w:rsidR="00A301A8">
        <w:t>filius</w:t>
      </w:r>
      <w:proofErr w:type="spellEnd"/>
      <w:r w:rsidR="00A301A8">
        <w:t xml:space="preserve"> </w:t>
      </w:r>
      <w:proofErr w:type="spellStart"/>
      <w:r w:rsidR="00A301A8">
        <w:t>filiae</w:t>
      </w:r>
      <w:proofErr w:type="spellEnd"/>
      <w:r w:rsidR="00A301A8">
        <w:t xml:space="preserve"> non </w:t>
      </w:r>
      <w:proofErr w:type="spellStart"/>
      <w:r w:rsidR="00A301A8">
        <w:t>potest</w:t>
      </w:r>
      <w:proofErr w:type="spellEnd"/>
      <w:r w:rsidR="00A301A8">
        <w:t xml:space="preserve"> officium.</w:t>
      </w:r>
    </w:p>
    <w:p w14:paraId="6E6E2696" w14:textId="77777777" w:rsidR="00245E76" w:rsidRPr="006B52EC" w:rsidRDefault="00245E76" w:rsidP="00245E76"/>
    <w:p w14:paraId="12CB47CC" w14:textId="5A59A465" w:rsidR="00245E76" w:rsidRDefault="00245E76" w:rsidP="00245E76">
      <w:pPr>
        <w:pStyle w:val="Heading2"/>
      </w:pPr>
      <w:r>
        <w:lastRenderedPageBreak/>
        <w:t xml:space="preserve">Vesuvius eruption </w:t>
      </w:r>
    </w:p>
    <w:p w14:paraId="3C04AB6E" w14:textId="58209650" w:rsidR="00A301A8" w:rsidRPr="00A301A8" w:rsidRDefault="00BF0813" w:rsidP="00A301A8">
      <w:proofErr w:type="spellStart"/>
      <w:r>
        <w:t>Quodam</w:t>
      </w:r>
      <w:proofErr w:type="spellEnd"/>
      <w:r w:rsidR="00A301A8">
        <w:t xml:space="preserve"> die in un de </w:t>
      </w:r>
      <w:proofErr w:type="spellStart"/>
      <w:r w:rsidR="00A301A8">
        <w:t>octaginta</w:t>
      </w:r>
      <w:proofErr w:type="spellEnd"/>
      <w:r w:rsidR="00A301A8">
        <w:t xml:space="preserve">, </w:t>
      </w:r>
      <w:proofErr w:type="spellStart"/>
      <w:r w:rsidR="00A301A8">
        <w:t>n</w:t>
      </w:r>
      <w:bookmarkStart w:id="0" w:name="_GoBack"/>
      <w:bookmarkEnd w:id="0"/>
      <w:r w:rsidR="00A301A8">
        <w:t>ubulus</w:t>
      </w:r>
      <w:proofErr w:type="spellEnd"/>
      <w:r w:rsidR="00A301A8">
        <w:t xml:space="preserve"> maximus est. Ego </w:t>
      </w:r>
      <w:proofErr w:type="spellStart"/>
      <w:r w:rsidR="00A301A8">
        <w:t>erat</w:t>
      </w:r>
      <w:proofErr w:type="spellEnd"/>
      <w:r w:rsidR="00A301A8">
        <w:t xml:space="preserve"> in Neapolis, et </w:t>
      </w:r>
      <w:proofErr w:type="spellStart"/>
      <w:r w:rsidR="00A301A8">
        <w:t>nubus</w:t>
      </w:r>
      <w:proofErr w:type="spellEnd"/>
      <w:r w:rsidR="00A301A8">
        <w:t xml:space="preserve"> </w:t>
      </w:r>
      <w:proofErr w:type="spellStart"/>
      <w:r w:rsidR="00A301A8">
        <w:t>erat</w:t>
      </w:r>
      <w:proofErr w:type="spellEnd"/>
      <w:r w:rsidR="00A301A8">
        <w:t xml:space="preserve"> in </w:t>
      </w:r>
      <w:proofErr w:type="spellStart"/>
      <w:r w:rsidR="00A301A8">
        <w:t>oriens</w:t>
      </w:r>
      <w:proofErr w:type="spellEnd"/>
      <w:r w:rsidR="00A301A8">
        <w:t xml:space="preserve">. Terra </w:t>
      </w:r>
      <w:proofErr w:type="spellStart"/>
      <w:r w:rsidR="00A301A8">
        <w:t>quatire</w:t>
      </w:r>
      <w:proofErr w:type="spellEnd"/>
      <w:r w:rsidR="00A301A8">
        <w:t>, et</w:t>
      </w:r>
      <w:r w:rsidR="00D863EB">
        <w:t xml:space="preserve"> ego, </w:t>
      </w:r>
      <w:proofErr w:type="spellStart"/>
      <w:r w:rsidR="00D863EB">
        <w:t>maxime</w:t>
      </w:r>
      <w:proofErr w:type="spellEnd"/>
      <w:r w:rsidR="00D863EB">
        <w:t xml:space="preserve"> </w:t>
      </w:r>
      <w:proofErr w:type="spellStart"/>
      <w:r w:rsidR="00D863EB">
        <w:t>tim</w:t>
      </w:r>
      <w:r w:rsidR="00C474EB">
        <w:t>ii</w:t>
      </w:r>
      <w:proofErr w:type="spellEnd"/>
      <w:r w:rsidR="00D863EB">
        <w:t>,</w:t>
      </w:r>
      <w:r w:rsidR="00ED44FE">
        <w:t xml:space="preserve"> in </w:t>
      </w:r>
      <w:proofErr w:type="spellStart"/>
      <w:r w:rsidR="00ED44FE">
        <w:t>meridies</w:t>
      </w:r>
      <w:proofErr w:type="spellEnd"/>
      <w:r w:rsidR="00A301A8">
        <w:t xml:space="preserve"> fugit</w:t>
      </w:r>
      <w:r w:rsidR="00ED44FE">
        <w:t xml:space="preserve"> ad </w:t>
      </w:r>
      <w:proofErr w:type="spellStart"/>
      <w:r w:rsidR="00ED44FE">
        <w:t>septentriones</w:t>
      </w:r>
      <w:proofErr w:type="spellEnd"/>
      <w:r w:rsidR="00A301A8">
        <w:t xml:space="preserve">. </w:t>
      </w:r>
      <w:proofErr w:type="spellStart"/>
      <w:r w:rsidR="00ED44FE">
        <w:t>Prope</w:t>
      </w:r>
      <w:proofErr w:type="spellEnd"/>
      <w:r w:rsidR="00ED44FE">
        <w:t xml:space="preserve"> </w:t>
      </w:r>
      <w:proofErr w:type="spellStart"/>
      <w:r w:rsidR="00ED44FE">
        <w:t>quinquem</w:t>
      </w:r>
      <w:proofErr w:type="spellEnd"/>
      <w:r w:rsidR="00ED44FE">
        <w:t xml:space="preserve"> </w:t>
      </w:r>
      <w:proofErr w:type="spellStart"/>
      <w:r w:rsidR="00ED44FE">
        <w:t>horam</w:t>
      </w:r>
      <w:proofErr w:type="spellEnd"/>
      <w:r w:rsidR="00ED44FE">
        <w:t xml:space="preserve"> post </w:t>
      </w:r>
      <w:proofErr w:type="spellStart"/>
      <w:r w:rsidR="00ED44FE">
        <w:t>meridie</w:t>
      </w:r>
      <w:proofErr w:type="spellEnd"/>
      <w:r w:rsidR="00ED44FE">
        <w:t xml:space="preserve">, et </w:t>
      </w:r>
      <w:proofErr w:type="spellStart"/>
      <w:r w:rsidR="00ED44FE">
        <w:t>inferni</w:t>
      </w:r>
      <w:proofErr w:type="spellEnd"/>
      <w:r w:rsidR="00ED44FE">
        <w:t xml:space="preserve"> </w:t>
      </w:r>
      <w:proofErr w:type="spellStart"/>
      <w:r w:rsidR="00ED44FE">
        <w:t>explodit</w:t>
      </w:r>
      <w:proofErr w:type="spellEnd"/>
      <w:r w:rsidR="00ED44FE">
        <w:t xml:space="preserve"> ex monte </w:t>
      </w:r>
      <w:proofErr w:type="spellStart"/>
      <w:r w:rsidR="00ED44FE">
        <w:t>Vesuviam</w:t>
      </w:r>
      <w:proofErr w:type="spellEnd"/>
      <w:r w:rsidR="00ED44FE">
        <w:t xml:space="preserve">. </w:t>
      </w:r>
      <w:proofErr w:type="spellStart"/>
      <w:r w:rsidR="00ED44FE">
        <w:t>Nubes</w:t>
      </w:r>
      <w:proofErr w:type="spellEnd"/>
      <w:r w:rsidR="00ED44FE">
        <w:t xml:space="preserve"> fit </w:t>
      </w:r>
      <w:proofErr w:type="spellStart"/>
      <w:r w:rsidR="00ED44FE">
        <w:t>ruber</w:t>
      </w:r>
      <w:proofErr w:type="spellEnd"/>
      <w:r w:rsidR="00ED44FE">
        <w:t xml:space="preserve">, et ignis </w:t>
      </w:r>
      <w:proofErr w:type="spellStart"/>
      <w:r w:rsidR="00ED44FE">
        <w:t>incidere</w:t>
      </w:r>
      <w:proofErr w:type="spellEnd"/>
      <w:r w:rsidR="00ED44FE">
        <w:t xml:space="preserve"> ab </w:t>
      </w:r>
      <w:proofErr w:type="spellStart"/>
      <w:r w:rsidR="00ED44FE">
        <w:t>caelum</w:t>
      </w:r>
      <w:proofErr w:type="spellEnd"/>
      <w:r w:rsidR="00ED44FE">
        <w:t xml:space="preserve">. </w:t>
      </w:r>
      <w:proofErr w:type="spellStart"/>
      <w:r w:rsidR="00ED44FE">
        <w:t>Prope</w:t>
      </w:r>
      <w:proofErr w:type="spellEnd"/>
      <w:r w:rsidR="00ED44FE">
        <w:t xml:space="preserve"> </w:t>
      </w:r>
      <w:proofErr w:type="spellStart"/>
      <w:r w:rsidR="00ED44FE">
        <w:t>horam</w:t>
      </w:r>
      <w:proofErr w:type="spellEnd"/>
      <w:r w:rsidR="00ED44FE">
        <w:t xml:space="preserve"> </w:t>
      </w:r>
      <w:proofErr w:type="spellStart"/>
      <w:r w:rsidR="00ED44FE">
        <w:t>octem</w:t>
      </w:r>
      <w:proofErr w:type="spellEnd"/>
      <w:r w:rsidR="00ED44FE">
        <w:t xml:space="preserve"> post </w:t>
      </w:r>
      <w:proofErr w:type="spellStart"/>
      <w:r w:rsidR="00ED44FE">
        <w:t>meridie</w:t>
      </w:r>
      <w:proofErr w:type="spellEnd"/>
      <w:r w:rsidR="00ED44FE">
        <w:t xml:space="preserve">, ego audio explosion MAGNIS et </w:t>
      </w:r>
      <w:proofErr w:type="spellStart"/>
      <w:r w:rsidR="00ED44FE">
        <w:t>fluctus</w:t>
      </w:r>
      <w:proofErr w:type="spellEnd"/>
      <w:r w:rsidR="00ED44FE">
        <w:t xml:space="preserve"> </w:t>
      </w:r>
      <w:proofErr w:type="spellStart"/>
      <w:r w:rsidR="00ED44FE">
        <w:t>pyroclastia</w:t>
      </w:r>
      <w:proofErr w:type="spellEnd"/>
      <w:r w:rsidR="00ED44FE">
        <w:t xml:space="preserve"> </w:t>
      </w:r>
      <w:proofErr w:type="spellStart"/>
      <w:r w:rsidR="00ED44FE">
        <w:t>incidere</w:t>
      </w:r>
      <w:proofErr w:type="spellEnd"/>
      <w:r w:rsidR="00ED44FE">
        <w:t xml:space="preserve"> ab </w:t>
      </w:r>
      <w:proofErr w:type="spellStart"/>
      <w:r w:rsidR="00ED44FE">
        <w:t>montes</w:t>
      </w:r>
      <w:proofErr w:type="spellEnd"/>
      <w:r w:rsidR="00ED44FE">
        <w:t xml:space="preserve"> ad </w:t>
      </w:r>
      <w:proofErr w:type="spellStart"/>
      <w:r w:rsidR="00ED44FE">
        <w:t>urbs</w:t>
      </w:r>
      <w:proofErr w:type="spellEnd"/>
      <w:r w:rsidR="00ED44FE">
        <w:t xml:space="preserve"> Pompeii. </w:t>
      </w:r>
      <w:proofErr w:type="spellStart"/>
      <w:r w:rsidR="00ED44FE">
        <w:t>Fluctus</w:t>
      </w:r>
      <w:proofErr w:type="spellEnd"/>
      <w:r w:rsidR="00ED44FE">
        <w:t xml:space="preserve"> </w:t>
      </w:r>
      <w:proofErr w:type="spellStart"/>
      <w:r w:rsidR="00ED44FE">
        <w:t>infernus</w:t>
      </w:r>
      <w:proofErr w:type="spellEnd"/>
      <w:r w:rsidR="00ED44FE">
        <w:t xml:space="preserve"> </w:t>
      </w:r>
      <w:proofErr w:type="spellStart"/>
      <w:r w:rsidR="00ED44FE">
        <w:t>interficus</w:t>
      </w:r>
      <w:proofErr w:type="spellEnd"/>
      <w:r w:rsidR="00ED44FE">
        <w:t xml:space="preserve"> Pompeii. In </w:t>
      </w:r>
      <w:proofErr w:type="spellStart"/>
      <w:r w:rsidR="001841CF">
        <w:t>secunda</w:t>
      </w:r>
      <w:proofErr w:type="spellEnd"/>
      <w:r w:rsidR="001841CF">
        <w:t xml:space="preserve"> </w:t>
      </w:r>
      <w:proofErr w:type="spellStart"/>
      <w:r w:rsidR="001841CF">
        <w:t>vigilia</w:t>
      </w:r>
      <w:proofErr w:type="spellEnd"/>
      <w:r w:rsidR="001841CF">
        <w:t xml:space="preserve"> noctis, terra </w:t>
      </w:r>
      <w:proofErr w:type="spellStart"/>
      <w:r w:rsidR="001841CF">
        <w:t>maxime</w:t>
      </w:r>
      <w:proofErr w:type="spellEnd"/>
      <w:r w:rsidR="001841CF">
        <w:t xml:space="preserve"> </w:t>
      </w:r>
      <w:proofErr w:type="spellStart"/>
      <w:r w:rsidR="001841CF">
        <w:t>quatire</w:t>
      </w:r>
      <w:proofErr w:type="spellEnd"/>
      <w:r w:rsidR="001841CF">
        <w:t>, et</w:t>
      </w:r>
      <w:r w:rsidR="00887BAD">
        <w:t xml:space="preserve"> GIGANS</w:t>
      </w:r>
      <w:r w:rsidR="001841CF">
        <w:t xml:space="preserve"> </w:t>
      </w:r>
      <w:proofErr w:type="spellStart"/>
      <w:r w:rsidR="00887BAD">
        <w:t>fluctus</w:t>
      </w:r>
      <w:proofErr w:type="spellEnd"/>
      <w:r w:rsidR="00887BAD">
        <w:t xml:space="preserve"> </w:t>
      </w:r>
      <w:proofErr w:type="spellStart"/>
      <w:r w:rsidR="00887BAD">
        <w:t>aquam</w:t>
      </w:r>
      <w:proofErr w:type="spellEnd"/>
      <w:r w:rsidR="00887BAD">
        <w:t xml:space="preserve"> </w:t>
      </w:r>
      <w:proofErr w:type="spellStart"/>
      <w:r w:rsidR="00887BAD">
        <w:t>pulsat</w:t>
      </w:r>
      <w:proofErr w:type="spellEnd"/>
      <w:r w:rsidR="00887BAD">
        <w:t xml:space="preserve"> </w:t>
      </w:r>
      <w:proofErr w:type="spellStart"/>
      <w:r w:rsidR="00887BAD">
        <w:t>Pompei</w:t>
      </w:r>
      <w:r w:rsidR="00E12145">
        <w:t>um</w:t>
      </w:r>
      <w:proofErr w:type="spellEnd"/>
      <w:r w:rsidR="00887BAD">
        <w:t>.</w:t>
      </w:r>
    </w:p>
    <w:p w14:paraId="42765964" w14:textId="77777777" w:rsidR="00245E76" w:rsidRPr="00245E76" w:rsidRDefault="00245E76" w:rsidP="00245E76"/>
    <w:sectPr w:rsidR="00245E76" w:rsidRPr="00245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10F6A"/>
    <w:multiLevelType w:val="hybridMultilevel"/>
    <w:tmpl w:val="D1D8E80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DC91800"/>
    <w:multiLevelType w:val="hybridMultilevel"/>
    <w:tmpl w:val="D038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73482B"/>
    <w:multiLevelType w:val="hybridMultilevel"/>
    <w:tmpl w:val="A802F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43DE9"/>
    <w:multiLevelType w:val="hybridMultilevel"/>
    <w:tmpl w:val="B714F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B0460"/>
    <w:multiLevelType w:val="hybridMultilevel"/>
    <w:tmpl w:val="28942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40A97"/>
    <w:multiLevelType w:val="hybridMultilevel"/>
    <w:tmpl w:val="0552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F1562"/>
    <w:multiLevelType w:val="multilevel"/>
    <w:tmpl w:val="FE62C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zNDY2MjUyNDU1MzBW0lEKTi0uzszPAykwNKgFAFaZpVktAAAA"/>
  </w:docVars>
  <w:rsids>
    <w:rsidRoot w:val="00FD6C0E"/>
    <w:rsid w:val="00007B3B"/>
    <w:rsid w:val="0001613E"/>
    <w:rsid w:val="00016B20"/>
    <w:rsid w:val="00076B52"/>
    <w:rsid w:val="000D2434"/>
    <w:rsid w:val="000D3569"/>
    <w:rsid w:val="000E75C3"/>
    <w:rsid w:val="000E75E6"/>
    <w:rsid w:val="00111708"/>
    <w:rsid w:val="001220C0"/>
    <w:rsid w:val="00124928"/>
    <w:rsid w:val="00172125"/>
    <w:rsid w:val="001841CF"/>
    <w:rsid w:val="001F2C60"/>
    <w:rsid w:val="00217500"/>
    <w:rsid w:val="00232FF5"/>
    <w:rsid w:val="00245E76"/>
    <w:rsid w:val="0025743D"/>
    <w:rsid w:val="002A0A07"/>
    <w:rsid w:val="002E127E"/>
    <w:rsid w:val="00327EB2"/>
    <w:rsid w:val="00353BED"/>
    <w:rsid w:val="00381AEF"/>
    <w:rsid w:val="00392B19"/>
    <w:rsid w:val="003935A1"/>
    <w:rsid w:val="003B52C8"/>
    <w:rsid w:val="004623C9"/>
    <w:rsid w:val="00483E03"/>
    <w:rsid w:val="00486644"/>
    <w:rsid w:val="004B5C61"/>
    <w:rsid w:val="004E1754"/>
    <w:rsid w:val="004F542D"/>
    <w:rsid w:val="00507DE0"/>
    <w:rsid w:val="005311F2"/>
    <w:rsid w:val="00554661"/>
    <w:rsid w:val="005821F6"/>
    <w:rsid w:val="005C133A"/>
    <w:rsid w:val="005D284C"/>
    <w:rsid w:val="00645FF4"/>
    <w:rsid w:val="00651E3E"/>
    <w:rsid w:val="006977A9"/>
    <w:rsid w:val="006A5A13"/>
    <w:rsid w:val="006B52EC"/>
    <w:rsid w:val="006E3379"/>
    <w:rsid w:val="0078292A"/>
    <w:rsid w:val="00783CA6"/>
    <w:rsid w:val="0079617D"/>
    <w:rsid w:val="00806AD1"/>
    <w:rsid w:val="00837203"/>
    <w:rsid w:val="0084702B"/>
    <w:rsid w:val="00865AB0"/>
    <w:rsid w:val="00887BAD"/>
    <w:rsid w:val="008908BE"/>
    <w:rsid w:val="008A17CF"/>
    <w:rsid w:val="008D1884"/>
    <w:rsid w:val="009414C5"/>
    <w:rsid w:val="00946B50"/>
    <w:rsid w:val="009655A6"/>
    <w:rsid w:val="009829EE"/>
    <w:rsid w:val="009956A0"/>
    <w:rsid w:val="009D785F"/>
    <w:rsid w:val="00A301A8"/>
    <w:rsid w:val="00A44478"/>
    <w:rsid w:val="00A51FAB"/>
    <w:rsid w:val="00A66DDA"/>
    <w:rsid w:val="00AC4C58"/>
    <w:rsid w:val="00AC508A"/>
    <w:rsid w:val="00AE2B92"/>
    <w:rsid w:val="00AF2F7B"/>
    <w:rsid w:val="00B01265"/>
    <w:rsid w:val="00B268D9"/>
    <w:rsid w:val="00B41660"/>
    <w:rsid w:val="00B433CB"/>
    <w:rsid w:val="00B7374C"/>
    <w:rsid w:val="00BA18CF"/>
    <w:rsid w:val="00BA2D8E"/>
    <w:rsid w:val="00BF0813"/>
    <w:rsid w:val="00BF1F42"/>
    <w:rsid w:val="00C2086A"/>
    <w:rsid w:val="00C435B0"/>
    <w:rsid w:val="00C474EB"/>
    <w:rsid w:val="00C52629"/>
    <w:rsid w:val="00C95AE8"/>
    <w:rsid w:val="00D462D2"/>
    <w:rsid w:val="00D74580"/>
    <w:rsid w:val="00D768E6"/>
    <w:rsid w:val="00D863EB"/>
    <w:rsid w:val="00DA4AE5"/>
    <w:rsid w:val="00E12145"/>
    <w:rsid w:val="00E54E32"/>
    <w:rsid w:val="00E57F43"/>
    <w:rsid w:val="00EB2A47"/>
    <w:rsid w:val="00ED3900"/>
    <w:rsid w:val="00ED44FE"/>
    <w:rsid w:val="00EE101C"/>
    <w:rsid w:val="00EE6AAD"/>
    <w:rsid w:val="00F04A04"/>
    <w:rsid w:val="00FD6C0E"/>
    <w:rsid w:val="00FE1AEB"/>
    <w:rsid w:val="00FE26AD"/>
    <w:rsid w:val="00FF4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97916"/>
  <w15:chartTrackingRefBased/>
  <w15:docId w15:val="{F3D1D434-7DA7-4219-8480-1CC382E8A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45E76"/>
  </w:style>
  <w:style w:type="paragraph" w:styleId="Heading1">
    <w:name w:val="heading 1"/>
    <w:basedOn w:val="Normal"/>
    <w:next w:val="Normal"/>
    <w:link w:val="Heading1Char"/>
    <w:uiPriority w:val="9"/>
    <w:qFormat/>
    <w:rsid w:val="00245E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8D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262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57F4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E3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7374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45E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cient.eu/Roman_Religion/" TargetMode="External"/><Relationship Id="rId13" Type="http://schemas.openxmlformats.org/officeDocument/2006/relationships/hyperlink" Target="https://interestingengineering.com/the-colosseum-an-engineering-marvel-of-the-roman-empir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ancient.eu/Roman_Army/" TargetMode="External"/><Relationship Id="rId12" Type="http://schemas.openxmlformats.org/officeDocument/2006/relationships/hyperlink" Target="https://en.wikipedia.org/wiki/List_of_Roman_gladiator_type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dY_3ggKg0Bc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ancient.eu/gladiator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istory.com/topics/ancient-history/pompeii" TargetMode="External"/><Relationship Id="rId10" Type="http://schemas.openxmlformats.org/officeDocument/2006/relationships/hyperlink" Target="https://www.history.com/topics/ancient-rome/saturnal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istorycentral.com/dates/Rome/Religion.html" TargetMode="External"/><Relationship Id="rId14" Type="http://schemas.openxmlformats.org/officeDocument/2006/relationships/hyperlink" Target="https://www.britannica.com/topic/proscrip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74894F-7A35-4A97-8DA4-A89A63CFA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6</TotalTime>
  <Pages>6</Pages>
  <Words>1159</Words>
  <Characters>66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62</cp:revision>
  <dcterms:created xsi:type="dcterms:W3CDTF">2020-01-28T13:43:00Z</dcterms:created>
  <dcterms:modified xsi:type="dcterms:W3CDTF">2020-05-29T14:51:00Z</dcterms:modified>
</cp:coreProperties>
</file>